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0649E" w:rsidR="0080649E" w:rsidP="0080649E" w:rsidRDefault="0080649E" w14:paraId="43399E2C" w14:textId="77777777">
      <w:pPr>
        <w:widowControl w:val="0"/>
        <w:jc w:val="center"/>
        <w:outlineLvl w:val="0"/>
        <w:rPr>
          <w:rFonts w:ascii="Verdana" w:hAnsi="Verdana" w:eastAsia="Times New Roman" w:cs="Times New Roman"/>
          <w:b/>
          <w:sz w:val="24"/>
          <w:szCs w:val="24"/>
        </w:rPr>
      </w:pPr>
      <w:bookmarkStart w:name="_Hlk47442707" w:id="0"/>
      <w:r w:rsidRPr="0080649E">
        <w:rPr>
          <w:rFonts w:ascii="Verdana" w:hAnsi="Verdana" w:eastAsia="Times New Roman" w:cs="Times New Roman"/>
          <w:b/>
          <w:sz w:val="24"/>
          <w:szCs w:val="24"/>
        </w:rPr>
        <w:t>THIS IS A NEW DOCUMENT NOT PREVIOUSLY APPROVED</w:t>
      </w:r>
    </w:p>
    <w:bookmarkEnd w:id="0"/>
    <w:p w:rsidRPr="0080649E" w:rsidR="0080649E" w:rsidP="0080649E" w:rsidRDefault="0080649E" w14:paraId="1475D940" w14:textId="77777777">
      <w:pPr>
        <w:jc w:val="center"/>
        <w:outlineLvl w:val="0"/>
        <w:rPr>
          <w:rFonts w:ascii="Verdana" w:hAnsi="Verdana" w:eastAsia="Times New Roman" w:cs="Times New Roman"/>
          <w:b/>
          <w:bCs/>
          <w:caps/>
          <w:sz w:val="24"/>
          <w:szCs w:val="24"/>
        </w:rPr>
      </w:pPr>
    </w:p>
    <w:p w:rsidRPr="0080649E" w:rsidR="0080649E" w:rsidP="0080649E" w:rsidRDefault="0080649E" w14:paraId="081C28DF" w14:textId="64A66FFA">
      <w:pPr>
        <w:jc w:val="center"/>
        <w:outlineLvl w:val="0"/>
        <w:rPr>
          <w:rFonts w:ascii="Verdana" w:hAnsi="Verdana" w:eastAsia="Times New Roman" w:cs="Times New Roman"/>
          <w:b/>
          <w:bCs/>
          <w:caps/>
          <w:sz w:val="24"/>
          <w:szCs w:val="24"/>
        </w:rPr>
      </w:pPr>
      <w:r w:rsidRPr="0080649E">
        <w:rPr>
          <w:rFonts w:ascii="Verdana" w:hAnsi="Verdana" w:eastAsia="Times New Roman" w:cs="Times New Roman"/>
          <w:b/>
          <w:bCs/>
          <w:caps/>
          <w:sz w:val="24"/>
          <w:szCs w:val="24"/>
        </w:rPr>
        <w:t>Attachment 2</w:t>
      </w:r>
      <w:r>
        <w:rPr>
          <w:rFonts w:ascii="Verdana" w:hAnsi="Verdana" w:eastAsia="Times New Roman" w:cs="Times New Roman"/>
          <w:b/>
          <w:bCs/>
          <w:caps/>
          <w:sz w:val="24"/>
          <w:szCs w:val="24"/>
        </w:rPr>
        <w:t>5</w:t>
      </w:r>
      <w:r w:rsidRPr="0080649E">
        <w:rPr>
          <w:rFonts w:ascii="Verdana" w:hAnsi="Verdana" w:eastAsia="Times New Roman" w:cs="Times New Roman"/>
          <w:b/>
          <w:bCs/>
          <w:caps/>
          <w:sz w:val="24"/>
          <w:szCs w:val="24"/>
        </w:rPr>
        <w:t xml:space="preserve">: </w:t>
      </w:r>
      <w:r>
        <w:rPr>
          <w:rFonts w:ascii="Verdana" w:hAnsi="Verdana" w:eastAsia="Times New Roman" w:cs="Times New Roman"/>
          <w:b/>
          <w:bCs/>
          <w:caps/>
          <w:sz w:val="24"/>
          <w:szCs w:val="24"/>
        </w:rPr>
        <w:t>PROMPT CALLING TALKING POINTS</w:t>
      </w:r>
    </w:p>
    <w:p w:rsidR="00217D60" w:rsidP="003C2696" w:rsidRDefault="00217D60" w14:paraId="4A094EBF" w14:textId="77777777">
      <w:pPr>
        <w:spacing w:line="312" w:lineRule="auto"/>
        <w:jc w:val="center"/>
        <w:rPr>
          <w:rFonts w:ascii="Times New Roman" w:hAnsi="Times New Roman" w:cs="Times New Roman"/>
          <w:b/>
          <w:bCs/>
        </w:rPr>
      </w:pPr>
    </w:p>
    <w:p w:rsidRPr="00EB2899" w:rsidR="00EB2899" w:rsidP="003C2696" w:rsidRDefault="003C2696" w14:paraId="1F8077C5" w14:textId="3B8DCD49">
      <w:pPr>
        <w:spacing w:line="312" w:lineRule="auto"/>
        <w:jc w:val="center"/>
        <w:rPr>
          <w:rFonts w:ascii="Times New Roman" w:hAnsi="Times New Roman" w:cs="Times New Roman"/>
          <w:b/>
          <w:bCs/>
        </w:rPr>
      </w:pPr>
      <w:r w:rsidRPr="00EB2899">
        <w:rPr>
          <w:rFonts w:ascii="Times New Roman" w:hAnsi="Times New Roman" w:cs="Times New Roman"/>
          <w:b/>
          <w:bCs/>
        </w:rPr>
        <w:t>TALKING POINTS FOR A “LIVE CALL” TO HOUSEHOLDS</w:t>
      </w:r>
      <w:r w:rsidRPr="00EB2899" w:rsidR="00EB2899">
        <w:rPr>
          <w:rFonts w:ascii="Times New Roman" w:hAnsi="Times New Roman" w:cs="Times New Roman"/>
          <w:b/>
          <w:bCs/>
        </w:rPr>
        <w:t xml:space="preserve"> WITH MINORS </w:t>
      </w:r>
    </w:p>
    <w:p w:rsidRPr="00EB2899" w:rsidR="00EB2899" w:rsidP="003C2696" w:rsidRDefault="00EB2899" w14:paraId="6E068D12" w14:textId="77777777">
      <w:pPr>
        <w:spacing w:line="312" w:lineRule="auto"/>
        <w:jc w:val="center"/>
        <w:rPr>
          <w:rFonts w:ascii="Times New Roman" w:hAnsi="Times New Roman" w:cs="Times New Roman"/>
          <w:b/>
          <w:bCs/>
        </w:rPr>
      </w:pPr>
      <w:r w:rsidRPr="00EB2899">
        <w:rPr>
          <w:rFonts w:ascii="Times New Roman" w:hAnsi="Times New Roman" w:cs="Times New Roman"/>
          <w:b/>
          <w:bCs/>
        </w:rPr>
        <w:t xml:space="preserve">(YOUTH UNDER THE AGE OF 19 IN NEBRASKA OR ALABAMA </w:t>
      </w:r>
    </w:p>
    <w:p w:rsidRPr="00EB2899" w:rsidR="003C2696" w:rsidP="003C2696" w:rsidRDefault="00EB2899" w14:paraId="05EA302B" w14:textId="0C5ED4AB">
      <w:pPr>
        <w:spacing w:line="312" w:lineRule="auto"/>
        <w:jc w:val="center"/>
        <w:rPr>
          <w:rFonts w:ascii="Times New Roman" w:hAnsi="Times New Roman" w:cs="Times New Roman"/>
          <w:b/>
          <w:bCs/>
        </w:rPr>
      </w:pPr>
      <w:r w:rsidRPr="00EB2899">
        <w:rPr>
          <w:rFonts w:ascii="Times New Roman" w:hAnsi="Times New Roman" w:cs="Times New Roman"/>
          <w:b/>
          <w:bCs/>
        </w:rPr>
        <w:t>OR UNDER THE AGE OF 18 IN ALL OTHER STATES)</w:t>
      </w:r>
    </w:p>
    <w:p w:rsidR="003C2696" w:rsidP="003C2696" w:rsidRDefault="003C2696" w14:paraId="0446A2BD" w14:textId="77777777">
      <w:pPr>
        <w:rPr>
          <w:rFonts w:ascii="TimesNewRomanPSMT" w:hAnsi="TimesNewRomanPSMT"/>
          <w:b/>
          <w:bCs/>
        </w:rPr>
      </w:pPr>
    </w:p>
    <w:p w:rsidRPr="00900979" w:rsidR="003C2696" w:rsidP="003C2696" w:rsidRDefault="003C2696" w14:paraId="24DDDA38" w14:textId="77777777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NTRODUCTION:</w:t>
      </w:r>
    </w:p>
    <w:p w:rsidRPr="00900979" w:rsidR="003C2696" w:rsidP="003C2696" w:rsidRDefault="003C2696" w14:paraId="6E095A9A" w14:textId="1FC290B5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ASK TO SPEAK TO THE PARENT/GUARDIAN:</w:t>
      </w:r>
    </w:p>
    <w:p w:rsidRPr="00900979" w:rsidR="003C2696" w:rsidP="003C2696" w:rsidRDefault="003C2696" w14:paraId="41EA346A" w14:textId="688BA888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on behalf of the </w:t>
      </w:r>
      <w:bookmarkStart w:name="_Hlk37150761" w:id="1"/>
      <w:r w:rsidRPr="00900979" w:rsidR="00555326">
        <w:rPr>
          <w:rFonts w:ascii="Verdana" w:hAnsi="Verdana"/>
          <w:sz w:val="20"/>
          <w:szCs w:val="20"/>
        </w:rPr>
        <w:t xml:space="preserve">U.S. </w:t>
      </w:r>
      <w:bookmarkEnd w:id="1"/>
      <w:r w:rsidRPr="00900979">
        <w:rPr>
          <w:rFonts w:ascii="Verdana" w:hAnsi="Verdana"/>
          <w:sz w:val="20"/>
          <w:szCs w:val="20"/>
        </w:rPr>
        <w:t>Food</w:t>
      </w:r>
      <w:r w:rsidRPr="00900979" w:rsidR="00555326">
        <w:rPr>
          <w:rFonts w:ascii="Verdana" w:hAnsi="Verdana"/>
          <w:sz w:val="20"/>
          <w:szCs w:val="20"/>
        </w:rPr>
        <w:t xml:space="preserve"> </w:t>
      </w:r>
      <w:r w:rsidRPr="00900979">
        <w:rPr>
          <w:rFonts w:ascii="Verdana" w:hAnsi="Verdana"/>
          <w:sz w:val="20"/>
          <w:szCs w:val="20"/>
        </w:rPr>
        <w:t>and Drug Administration about a research study.  May I speak with [PARENTS FIRST AND LAST NAME]?</w:t>
      </w:r>
    </w:p>
    <w:p w:rsidRPr="00900979" w:rsidR="003C2696" w:rsidP="003C2696" w:rsidRDefault="003C2696" w14:paraId="50E9A9F0" w14:textId="77777777">
      <w:pPr>
        <w:rPr>
          <w:rFonts w:ascii="Verdana" w:hAnsi="Verdana"/>
          <w:sz w:val="20"/>
          <w:szCs w:val="20"/>
        </w:rPr>
      </w:pPr>
    </w:p>
    <w:p w:rsidRPr="00900979" w:rsidR="003C2696" w:rsidP="003C2696" w:rsidRDefault="003C2696" w14:paraId="2F293774" w14:textId="04A5256D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ONCE THE PARENT IS ON THE PHONE:</w:t>
      </w:r>
    </w:p>
    <w:p w:rsidRPr="00900979" w:rsidR="003C2696" w:rsidP="003C2696" w:rsidRDefault="003C2696" w14:paraId="5B4119C2" w14:textId="2CE4406F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about the </w:t>
      </w:r>
      <w:r w:rsidRPr="00900979" w:rsidR="00087CF8">
        <w:rPr>
          <w:rFonts w:ascii="Verdana" w:hAnsi="Verdana"/>
          <w:sz w:val="20"/>
          <w:szCs w:val="20"/>
        </w:rPr>
        <w:t>Evaluation of the Public Education Campaign on Teen Tobacco (ExPECTT</w:t>
      </w:r>
      <w:r w:rsidRPr="00900979">
        <w:rPr>
          <w:rFonts w:ascii="Verdana" w:hAnsi="Verdana"/>
          <w:sz w:val="20"/>
          <w:szCs w:val="20"/>
        </w:rPr>
        <w:t xml:space="preserve">), an important study sponsored by the U.S. Food and Drug Administration.  You may recall </w:t>
      </w:r>
      <w:r w:rsidRPr="00900979" w:rsidR="00C74631">
        <w:rPr>
          <w:rFonts w:ascii="Verdana" w:hAnsi="Verdana"/>
          <w:sz w:val="20"/>
          <w:szCs w:val="20"/>
        </w:rPr>
        <w:t>your [child/children] completing an</w:t>
      </w:r>
      <w:r w:rsidRPr="00900979">
        <w:rPr>
          <w:rFonts w:ascii="Verdana" w:hAnsi="Verdana"/>
          <w:sz w:val="20"/>
          <w:szCs w:val="20"/>
        </w:rPr>
        <w:t xml:space="preserve"> </w:t>
      </w:r>
      <w:r w:rsidRPr="00900979" w:rsidR="006461F1">
        <w:rPr>
          <w:rFonts w:ascii="Verdana" w:hAnsi="Verdana"/>
          <w:sz w:val="20"/>
          <w:szCs w:val="20"/>
        </w:rPr>
        <w:t xml:space="preserve">online questionnaire </w:t>
      </w:r>
      <w:r w:rsidRPr="00900979">
        <w:rPr>
          <w:rFonts w:ascii="Verdana" w:hAnsi="Verdana"/>
          <w:sz w:val="20"/>
          <w:szCs w:val="20"/>
        </w:rPr>
        <w:t xml:space="preserve">for this study in the </w:t>
      </w:r>
      <w:r w:rsidRPr="00900979" w:rsidR="00C74631">
        <w:rPr>
          <w:rFonts w:ascii="Verdana" w:hAnsi="Verdana"/>
          <w:sz w:val="20"/>
          <w:szCs w:val="20"/>
        </w:rPr>
        <w:t xml:space="preserve">spring or summer of </w:t>
      </w:r>
      <w:r w:rsidRPr="00900979" w:rsidR="003E7B35">
        <w:rPr>
          <w:rFonts w:ascii="Verdana" w:hAnsi="Verdana"/>
          <w:sz w:val="20"/>
          <w:szCs w:val="20"/>
        </w:rPr>
        <w:t>this/</w:t>
      </w:r>
      <w:r w:rsidRPr="00900979" w:rsidR="00C74631">
        <w:rPr>
          <w:rFonts w:ascii="Verdana" w:hAnsi="Verdana"/>
          <w:sz w:val="20"/>
          <w:szCs w:val="20"/>
        </w:rPr>
        <w:t>last year</w:t>
      </w:r>
      <w:r w:rsidRPr="00900979">
        <w:rPr>
          <w:rFonts w:ascii="Verdana" w:hAnsi="Verdana"/>
          <w:sz w:val="20"/>
          <w:szCs w:val="20"/>
        </w:rPr>
        <w:t xml:space="preserve">.  Recently we sent you </w:t>
      </w:r>
      <w:r w:rsidRPr="00900979" w:rsidR="00C74631">
        <w:rPr>
          <w:rFonts w:ascii="Verdana" w:hAnsi="Verdana"/>
          <w:sz w:val="20"/>
          <w:szCs w:val="20"/>
        </w:rPr>
        <w:t>a letter and email</w:t>
      </w:r>
      <w:r w:rsidRPr="00900979">
        <w:rPr>
          <w:rFonts w:ascii="Verdana" w:hAnsi="Verdana"/>
          <w:sz w:val="20"/>
          <w:szCs w:val="20"/>
        </w:rPr>
        <w:t xml:space="preserve"> asking you</w:t>
      </w:r>
      <w:r w:rsidRPr="00900979" w:rsidR="00C74631">
        <w:rPr>
          <w:rFonts w:ascii="Verdana" w:hAnsi="Verdana"/>
          <w:sz w:val="20"/>
          <w:szCs w:val="20"/>
        </w:rPr>
        <w:t xml:space="preserve">r [child/children] </w:t>
      </w:r>
      <w:r w:rsidRPr="00900979">
        <w:rPr>
          <w:rFonts w:ascii="Verdana" w:hAnsi="Verdana"/>
          <w:sz w:val="20"/>
          <w:szCs w:val="20"/>
        </w:rPr>
        <w:t xml:space="preserve">to complete a follow-up questionnaire online.  If </w:t>
      </w:r>
      <w:r w:rsidRPr="00900979" w:rsidR="00C74631">
        <w:rPr>
          <w:rFonts w:ascii="Verdana" w:hAnsi="Verdana"/>
          <w:sz w:val="20"/>
          <w:szCs w:val="20"/>
        </w:rPr>
        <w:t>your [child/children]</w:t>
      </w:r>
      <w:r w:rsidRPr="00900979">
        <w:rPr>
          <w:rFonts w:ascii="Verdana" w:hAnsi="Verdana"/>
          <w:sz w:val="20"/>
          <w:szCs w:val="20"/>
        </w:rPr>
        <w:t xml:space="preserve"> complete</w:t>
      </w:r>
      <w:r w:rsidRPr="00900979" w:rsidR="00C74631">
        <w:rPr>
          <w:rFonts w:ascii="Verdana" w:hAnsi="Verdana"/>
          <w:sz w:val="20"/>
          <w:szCs w:val="20"/>
        </w:rPr>
        <w:t>(s)</w:t>
      </w:r>
      <w:r w:rsidRPr="00900979">
        <w:rPr>
          <w:rFonts w:ascii="Verdana" w:hAnsi="Verdana"/>
          <w:sz w:val="20"/>
          <w:szCs w:val="20"/>
        </w:rPr>
        <w:t xml:space="preserve"> the questionnaire </w:t>
      </w:r>
      <w:r w:rsidRPr="00900979" w:rsidR="00C74631">
        <w:rPr>
          <w:rFonts w:ascii="Verdana" w:hAnsi="Verdana"/>
          <w:sz w:val="20"/>
          <w:szCs w:val="20"/>
        </w:rPr>
        <w:t xml:space="preserve">online on or before </w:t>
      </w:r>
      <w:r w:rsidRPr="00900979" w:rsidR="00406B3E">
        <w:rPr>
          <w:rFonts w:ascii="Verdana" w:hAnsi="Verdana"/>
          <w:sz w:val="20"/>
          <w:szCs w:val="20"/>
        </w:rPr>
        <w:t>[ADD DATE]</w:t>
      </w:r>
      <w:r w:rsidRPr="00900979" w:rsidR="00C74631">
        <w:rPr>
          <w:rFonts w:ascii="Verdana" w:hAnsi="Verdana"/>
          <w:sz w:val="20"/>
          <w:szCs w:val="20"/>
        </w:rPr>
        <w:t>,</w:t>
      </w:r>
      <w:r w:rsidRPr="00900979">
        <w:rPr>
          <w:rFonts w:ascii="Verdana" w:hAnsi="Verdana"/>
          <w:sz w:val="20"/>
          <w:szCs w:val="20"/>
        </w:rPr>
        <w:t xml:space="preserve"> </w:t>
      </w:r>
      <w:r w:rsidRPr="00900979" w:rsidR="00C74631">
        <w:rPr>
          <w:rFonts w:ascii="Verdana" w:hAnsi="Verdana"/>
          <w:sz w:val="20"/>
          <w:szCs w:val="20"/>
        </w:rPr>
        <w:t>[they/he or she]</w:t>
      </w:r>
      <w:r w:rsidRPr="00900979">
        <w:rPr>
          <w:rFonts w:ascii="Verdana" w:hAnsi="Verdana"/>
          <w:sz w:val="20"/>
          <w:szCs w:val="20"/>
        </w:rPr>
        <w:t xml:space="preserve"> will receive $</w:t>
      </w:r>
      <w:r w:rsidRPr="00900979" w:rsidR="00406B3E">
        <w:rPr>
          <w:rFonts w:ascii="Verdana" w:hAnsi="Verdana"/>
          <w:sz w:val="20"/>
          <w:szCs w:val="20"/>
        </w:rPr>
        <w:t>30</w:t>
      </w:r>
      <w:r w:rsidRPr="00900979">
        <w:rPr>
          <w:rFonts w:ascii="Verdana" w:hAnsi="Verdana"/>
          <w:sz w:val="20"/>
          <w:szCs w:val="20"/>
        </w:rPr>
        <w:t xml:space="preserve"> </w:t>
      </w:r>
      <w:r w:rsidRPr="00900979" w:rsidR="00C74631">
        <w:rPr>
          <w:rFonts w:ascii="Verdana" w:hAnsi="Verdana"/>
          <w:sz w:val="20"/>
          <w:szCs w:val="20"/>
        </w:rPr>
        <w:t xml:space="preserve">or if </w:t>
      </w:r>
      <w:r w:rsidRPr="00900979" w:rsidR="00F4369B">
        <w:rPr>
          <w:rFonts w:ascii="Verdana" w:hAnsi="Verdana"/>
          <w:sz w:val="20"/>
          <w:szCs w:val="20"/>
        </w:rPr>
        <w:t>[they/he or she]</w:t>
      </w:r>
      <w:r w:rsidRPr="00900979" w:rsidR="00C74631">
        <w:rPr>
          <w:rFonts w:ascii="Verdana" w:hAnsi="Verdana"/>
          <w:sz w:val="20"/>
          <w:szCs w:val="20"/>
        </w:rPr>
        <w:t xml:space="preserve"> complete the survey after </w:t>
      </w:r>
      <w:r w:rsidRPr="00900979" w:rsidR="00406B3E">
        <w:rPr>
          <w:rFonts w:ascii="Verdana" w:hAnsi="Verdana"/>
          <w:sz w:val="20"/>
          <w:szCs w:val="20"/>
        </w:rPr>
        <w:t>[ADD DATE]</w:t>
      </w:r>
      <w:r w:rsidRPr="00900979" w:rsidDel="00406B3E" w:rsidR="00406B3E">
        <w:rPr>
          <w:rFonts w:ascii="Verdana" w:hAnsi="Verdana"/>
          <w:sz w:val="20"/>
          <w:szCs w:val="20"/>
        </w:rPr>
        <w:t xml:space="preserve"> </w:t>
      </w:r>
      <w:r w:rsidRPr="00900979" w:rsidR="006461F1">
        <w:rPr>
          <w:rFonts w:ascii="Verdana" w:hAnsi="Verdana"/>
          <w:sz w:val="20"/>
          <w:szCs w:val="20"/>
        </w:rPr>
        <w:t>[they/he or she] will still receive $2</w:t>
      </w:r>
      <w:r w:rsidRPr="00900979" w:rsidR="00406B3E">
        <w:rPr>
          <w:rFonts w:ascii="Verdana" w:hAnsi="Verdana"/>
          <w:sz w:val="20"/>
          <w:szCs w:val="20"/>
        </w:rPr>
        <w:t>5</w:t>
      </w:r>
      <w:r w:rsidRPr="00900979" w:rsidR="006461F1">
        <w:rPr>
          <w:rFonts w:ascii="Verdana" w:hAnsi="Verdana"/>
          <w:sz w:val="20"/>
          <w:szCs w:val="20"/>
        </w:rPr>
        <w:t>.</w:t>
      </w:r>
    </w:p>
    <w:p w:rsidRPr="00900979" w:rsidR="00161ABF" w:rsidP="003C2696" w:rsidRDefault="00161ABF" w14:paraId="79978422" w14:textId="44B50AAE">
      <w:pPr>
        <w:rPr>
          <w:rFonts w:ascii="Verdana" w:hAnsi="Verdana"/>
          <w:sz w:val="20"/>
          <w:szCs w:val="20"/>
        </w:rPr>
      </w:pPr>
    </w:p>
    <w:p w:rsidRPr="00900979" w:rsidR="00161ABF" w:rsidP="003C2696" w:rsidRDefault="00711BD3" w14:paraId="706798A3" w14:textId="572BCE7D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[Does</w:t>
      </w:r>
      <w:r w:rsidRPr="00900979" w:rsidR="006461F1">
        <w:rPr>
          <w:rFonts w:ascii="Verdana" w:hAnsi="Verdana"/>
          <w:sz w:val="20"/>
          <w:szCs w:val="20"/>
        </w:rPr>
        <w:t>/Do</w:t>
      </w:r>
      <w:r w:rsidRPr="00900979">
        <w:rPr>
          <w:rFonts w:ascii="Verdana" w:hAnsi="Verdana"/>
          <w:sz w:val="20"/>
          <w:szCs w:val="20"/>
        </w:rPr>
        <w:t xml:space="preserve">] your [child/children] plan to complete the </w:t>
      </w:r>
      <w:r w:rsidRPr="00900979" w:rsidR="00406B3E">
        <w:rPr>
          <w:rFonts w:ascii="Verdana" w:hAnsi="Verdana"/>
          <w:sz w:val="20"/>
          <w:szCs w:val="20"/>
        </w:rPr>
        <w:t xml:space="preserve">online </w:t>
      </w:r>
      <w:r w:rsidRPr="00900979">
        <w:rPr>
          <w:rFonts w:ascii="Verdana" w:hAnsi="Verdana"/>
          <w:sz w:val="20"/>
          <w:szCs w:val="20"/>
        </w:rPr>
        <w:t xml:space="preserve">survey this </w:t>
      </w:r>
      <w:r w:rsidRPr="00900979" w:rsidR="00406B3E">
        <w:rPr>
          <w:rFonts w:ascii="Verdana" w:hAnsi="Verdana"/>
          <w:sz w:val="20"/>
          <w:szCs w:val="20"/>
        </w:rPr>
        <w:t>winter</w:t>
      </w:r>
      <w:r w:rsidRPr="00900979">
        <w:rPr>
          <w:rFonts w:ascii="Verdana" w:hAnsi="Verdana"/>
          <w:sz w:val="20"/>
          <w:szCs w:val="20"/>
        </w:rPr>
        <w:t>?</w:t>
      </w:r>
    </w:p>
    <w:p w:rsidRPr="00900979" w:rsidR="00711BD3" w:rsidP="003C2696" w:rsidRDefault="00711BD3" w14:paraId="4889F35C" w14:textId="77777777">
      <w:pPr>
        <w:rPr>
          <w:rFonts w:ascii="Verdana" w:hAnsi="Verdana"/>
          <w:sz w:val="20"/>
          <w:szCs w:val="20"/>
        </w:rPr>
      </w:pPr>
    </w:p>
    <w:p w:rsidRPr="00900979" w:rsidR="00711BD3" w:rsidP="00711BD3" w:rsidRDefault="00711BD3" w14:paraId="591CF367" w14:textId="23A63FB4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F PARENT ASKS ABOUT IN PERSON OPTION:</w:t>
      </w:r>
      <w:r w:rsidRPr="00900979">
        <w:rPr>
          <w:rFonts w:ascii="Verdana" w:hAnsi="Verdana"/>
          <w:sz w:val="20"/>
          <w:szCs w:val="20"/>
        </w:rPr>
        <w:t xml:space="preserve"> In the past we have offered this survey as an in-person interview as well but </w:t>
      </w:r>
      <w:r w:rsidRPr="00900979" w:rsidR="00406B3E">
        <w:rPr>
          <w:rFonts w:ascii="Verdana" w:hAnsi="Verdana"/>
          <w:sz w:val="20"/>
          <w:szCs w:val="20"/>
        </w:rPr>
        <w:t>will only offer</w:t>
      </w:r>
      <w:r w:rsidRPr="00900979">
        <w:rPr>
          <w:rFonts w:ascii="Verdana" w:hAnsi="Verdana"/>
          <w:sz w:val="20"/>
          <w:szCs w:val="20"/>
        </w:rPr>
        <w:t xml:space="preserve"> online data collection for this round. </w:t>
      </w:r>
    </w:p>
    <w:p w:rsidRPr="00900979" w:rsidR="00C74631" w:rsidP="003C2696" w:rsidRDefault="00C74631" w14:paraId="061162D0" w14:textId="640881BA">
      <w:pPr>
        <w:rPr>
          <w:rFonts w:ascii="Verdana" w:hAnsi="Verdana"/>
          <w:sz w:val="20"/>
          <w:szCs w:val="20"/>
        </w:rPr>
      </w:pPr>
    </w:p>
    <w:p w:rsidRPr="00900979" w:rsidR="003C2696" w:rsidP="003C2696" w:rsidRDefault="003C2696" w14:paraId="0E9FB598" w14:textId="48D9562D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IF </w:t>
      </w:r>
      <w:r w:rsidRPr="00900979" w:rsidR="008B7657">
        <w:rPr>
          <w:rFonts w:ascii="Verdana" w:hAnsi="Verdana"/>
          <w:b/>
          <w:bCs/>
          <w:sz w:val="20"/>
          <w:szCs w:val="20"/>
        </w:rPr>
        <w:t>PARENT</w:t>
      </w:r>
      <w:r w:rsidRPr="00900979">
        <w:rPr>
          <w:rFonts w:ascii="Verdana" w:hAnsi="Verdana"/>
          <w:b/>
          <w:bCs/>
          <w:sz w:val="20"/>
          <w:szCs w:val="20"/>
        </w:rPr>
        <w:t xml:space="preserve"> SAYS THAT THEY HAVE THEIR USERNAME AND PASSWORD AND WILL COMPLETE IT ONLINE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3C2696" w:rsidP="003C2696" w:rsidRDefault="003C2696" w14:paraId="20063780" w14:textId="3BE6A61F">
      <w:pPr>
        <w:pStyle w:val="ListParagraph"/>
        <w:numPr>
          <w:ilvl w:val="0"/>
          <w:numId w:val="1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THANK THEM FOR </w:t>
      </w:r>
      <w:r w:rsidRPr="00900979" w:rsidR="00D66506">
        <w:rPr>
          <w:rFonts w:ascii="Verdana" w:hAnsi="Verdana" w:eastAsia="Times New Roman"/>
          <w:sz w:val="20"/>
          <w:szCs w:val="20"/>
        </w:rPr>
        <w:t>COMPLETING THE SURVEY</w:t>
      </w:r>
    </w:p>
    <w:p w:rsidRPr="00900979" w:rsidR="003C2696" w:rsidP="003C2696" w:rsidRDefault="003C2696" w14:paraId="298BF494" w14:textId="1A7FC2EA">
      <w:pPr>
        <w:pStyle w:val="ListParagraph"/>
        <w:numPr>
          <w:ilvl w:val="0"/>
          <w:numId w:val="1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LET THEM KNOW THAT YOU WILL CHECK BACK IN A COUPLE DAYS TO CONFIRM IF THE </w:t>
      </w:r>
      <w:r w:rsidRPr="00900979" w:rsidR="00D66506">
        <w:rPr>
          <w:rFonts w:ascii="Verdana" w:hAnsi="Verdana" w:eastAsia="Times New Roman"/>
          <w:sz w:val="20"/>
          <w:szCs w:val="20"/>
        </w:rPr>
        <w:t xml:space="preserve">SURVEY </w:t>
      </w:r>
      <w:r w:rsidRPr="00900979">
        <w:rPr>
          <w:rFonts w:ascii="Verdana" w:hAnsi="Verdana" w:eastAsia="Times New Roman"/>
          <w:sz w:val="20"/>
          <w:szCs w:val="20"/>
        </w:rPr>
        <w:t xml:space="preserve">IS COMPLETE.  </w:t>
      </w:r>
    </w:p>
    <w:p w:rsidRPr="00900979" w:rsidR="003C2696" w:rsidP="003C2696" w:rsidRDefault="003C2696" w14:paraId="7932ABC0" w14:textId="0309798E">
      <w:pPr>
        <w:pStyle w:val="ListParagraph"/>
        <w:numPr>
          <w:ilvl w:val="0"/>
          <w:numId w:val="1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>END CALL.</w:t>
      </w:r>
      <w:r w:rsidR="00900979">
        <w:rPr>
          <w:rFonts w:ascii="Verdana" w:hAnsi="Verdana" w:eastAsia="Times New Roman"/>
          <w:sz w:val="20"/>
          <w:szCs w:val="20"/>
        </w:rPr>
        <w:t xml:space="preserve"> </w:t>
      </w:r>
      <w:r w:rsidRPr="00900979">
        <w:rPr>
          <w:rFonts w:ascii="Verdana" w:hAnsi="Verdana" w:eastAsia="Times New Roman"/>
          <w:sz w:val="20"/>
          <w:szCs w:val="20"/>
        </w:rPr>
        <w:t xml:space="preserve">ENTER </w:t>
      </w:r>
      <w:r w:rsidRPr="00900979" w:rsidR="003E7B35">
        <w:rPr>
          <w:rFonts w:ascii="Verdana" w:hAnsi="Verdana" w:eastAsia="Times New Roman"/>
          <w:sz w:val="20"/>
          <w:szCs w:val="20"/>
        </w:rPr>
        <w:t>CODE INDICATING INTENT TO COMPLETE ONLINE</w:t>
      </w:r>
      <w:r w:rsidRPr="00900979">
        <w:rPr>
          <w:rFonts w:ascii="Verdana" w:hAnsi="Verdana" w:eastAsia="Times New Roman"/>
          <w:sz w:val="20"/>
          <w:szCs w:val="20"/>
        </w:rPr>
        <w:t xml:space="preserve"> AND A NOTE INDICATING WHEN THE </w:t>
      </w:r>
      <w:r w:rsidRPr="00900979" w:rsidR="00711BD3">
        <w:rPr>
          <w:rFonts w:ascii="Verdana" w:hAnsi="Verdana" w:eastAsia="Times New Roman"/>
          <w:sz w:val="20"/>
          <w:szCs w:val="20"/>
        </w:rPr>
        <w:t>CHILD</w:t>
      </w:r>
      <w:r w:rsidRPr="00900979">
        <w:rPr>
          <w:rFonts w:ascii="Verdana" w:hAnsi="Verdana" w:eastAsia="Times New Roman"/>
          <w:sz w:val="20"/>
          <w:szCs w:val="20"/>
        </w:rPr>
        <w:t xml:space="preserve"> PLANS TO COMPLETE THE SURVEY.</w:t>
      </w:r>
    </w:p>
    <w:p w:rsidRPr="00900979" w:rsidR="00C11E00" w:rsidP="00C11E00" w:rsidRDefault="00C11E00" w14:paraId="75639795" w14:textId="41C8EDD1">
      <w:pPr>
        <w:rPr>
          <w:rFonts w:ascii="Verdana" w:hAnsi="Verdana" w:eastAsia="Times New Roman"/>
          <w:sz w:val="20"/>
          <w:szCs w:val="20"/>
        </w:rPr>
      </w:pPr>
    </w:p>
    <w:p w:rsidRPr="00900979" w:rsidR="00C11E00" w:rsidP="00C11E00" w:rsidRDefault="00C11E00" w14:paraId="5A023CFC" w14:textId="57B6D591">
      <w:pPr>
        <w:rPr>
          <w:rFonts w:ascii="Verdana" w:hAnsi="Verdana" w:eastAsia="Times New Roman"/>
          <w:b/>
          <w:bCs/>
          <w:sz w:val="20"/>
          <w:szCs w:val="20"/>
        </w:rPr>
      </w:pPr>
      <w:r w:rsidRPr="00900979">
        <w:rPr>
          <w:rFonts w:ascii="Verdana" w:hAnsi="Verdana" w:eastAsia="Times New Roman"/>
          <w:b/>
          <w:bCs/>
          <w:sz w:val="20"/>
          <w:szCs w:val="20"/>
        </w:rPr>
        <w:t>IF PARENT WANTS CHILD/CHILDREN TO COMPLETE ONLINE AND RECEIVE LOGIN INFORMATION OVER THE PHONE:</w:t>
      </w:r>
    </w:p>
    <w:p w:rsidRPr="00900979" w:rsidR="00C11E00" w:rsidP="00C11E00" w:rsidRDefault="00C11E00" w14:paraId="71121BC6" w14:textId="77777777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IF MULTIPLE CHILDREN PROVIDE INFO FOR EACH CHILD AND BE SURE TO INDICATE WHICH CHILD GOES WITH EACH CASE ID AND PASSWORD</w:t>
      </w:r>
    </w:p>
    <w:p w:rsidRPr="00900979" w:rsidR="00C11E00" w:rsidP="00C11E00" w:rsidRDefault="00C11E00" w14:paraId="22EA7A19" w14:textId="77777777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PROVIDE URL: </w:t>
      </w:r>
      <w:hyperlink w:history="1" r:id="rId5">
        <w:r w:rsidRPr="00900979">
          <w:rPr>
            <w:rStyle w:val="Hyperlink"/>
            <w:rFonts w:ascii="Verdana" w:hAnsi="Verdana"/>
            <w:sz w:val="20"/>
            <w:szCs w:val="20"/>
          </w:rPr>
          <w:t>https://expectt.rti.org/</w:t>
        </w:r>
      </w:hyperlink>
    </w:p>
    <w:p w:rsidRPr="00900979" w:rsidR="00C11E00" w:rsidP="00C11E00" w:rsidRDefault="00C11E00" w14:paraId="185ACFCD" w14:textId="77777777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PROVIDE CASE ID AS USERNAME</w:t>
      </w:r>
    </w:p>
    <w:p w:rsidRPr="00900979" w:rsidR="00C11E00" w:rsidP="00C11E00" w:rsidRDefault="00C11E00" w14:paraId="6EE2A038" w14:textId="1C2BEEEC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PROVIDE CASE SPECIFIC PASSWORD</w:t>
      </w:r>
    </w:p>
    <w:p w:rsidRPr="00900979" w:rsidR="00C11E00" w:rsidP="00C11E00" w:rsidRDefault="00C11E00" w14:paraId="07297FC1" w14:textId="789EE6CF">
      <w:pPr>
        <w:pStyle w:val="ListParagraph"/>
        <w:numPr>
          <w:ilvl w:val="0"/>
          <w:numId w:val="2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END CALL.ENTER CODE </w:t>
      </w:r>
      <w:r w:rsidRPr="00900979" w:rsidR="003E7B35">
        <w:rPr>
          <w:rFonts w:ascii="Verdana" w:hAnsi="Verdana" w:eastAsia="Times New Roman"/>
          <w:sz w:val="20"/>
          <w:szCs w:val="20"/>
        </w:rPr>
        <w:t xml:space="preserve">INDICATING INTENT TO COMPLETE ONLINE </w:t>
      </w:r>
      <w:r w:rsidRPr="00900979">
        <w:rPr>
          <w:rFonts w:ascii="Verdana" w:hAnsi="Verdana" w:eastAsia="Times New Roman"/>
          <w:sz w:val="20"/>
          <w:szCs w:val="20"/>
        </w:rPr>
        <w:t>AND A NOTE INDICATING WHEN THE CHILD PLANS TO COMPLETE THE SURVEY.</w:t>
      </w:r>
    </w:p>
    <w:p w:rsidRPr="00900979" w:rsidR="00C11E00" w:rsidP="00C11E00" w:rsidRDefault="00C11E00" w14:paraId="54584956" w14:textId="77777777">
      <w:pPr>
        <w:rPr>
          <w:rFonts w:ascii="Verdana" w:hAnsi="Verdana" w:eastAsia="Times New Roman"/>
          <w:sz w:val="20"/>
          <w:szCs w:val="20"/>
        </w:rPr>
      </w:pPr>
    </w:p>
    <w:p w:rsidRPr="00900979" w:rsidR="003C2696" w:rsidP="003C2696" w:rsidRDefault="003C2696" w14:paraId="5060C04F" w14:textId="77777777">
      <w:pPr>
        <w:rPr>
          <w:rFonts w:ascii="Verdana" w:hAnsi="Verdana"/>
          <w:b/>
          <w:bCs/>
          <w:sz w:val="20"/>
          <w:szCs w:val="20"/>
        </w:rPr>
      </w:pPr>
    </w:p>
    <w:p w:rsidR="00900979" w:rsidP="003C2696" w:rsidRDefault="00900979" w14:paraId="36CE4613" w14:textId="77777777">
      <w:pPr>
        <w:rPr>
          <w:rFonts w:ascii="Verdana" w:hAnsi="Verdana"/>
          <w:b/>
          <w:bCs/>
          <w:sz w:val="20"/>
          <w:szCs w:val="20"/>
        </w:rPr>
      </w:pPr>
    </w:p>
    <w:p w:rsidR="00900979" w:rsidP="003C2696" w:rsidRDefault="00900979" w14:paraId="4FF495C5" w14:textId="77777777">
      <w:pPr>
        <w:rPr>
          <w:rFonts w:ascii="Verdana" w:hAnsi="Verdana"/>
          <w:b/>
          <w:bCs/>
          <w:sz w:val="20"/>
          <w:szCs w:val="20"/>
        </w:rPr>
      </w:pPr>
    </w:p>
    <w:p w:rsidR="00900979" w:rsidP="003C2696" w:rsidRDefault="00900979" w14:paraId="4A458931" w14:textId="77777777">
      <w:pPr>
        <w:rPr>
          <w:rFonts w:ascii="Verdana" w:hAnsi="Verdana"/>
          <w:b/>
          <w:bCs/>
          <w:sz w:val="20"/>
          <w:szCs w:val="20"/>
        </w:rPr>
      </w:pPr>
    </w:p>
    <w:p w:rsidR="00900979" w:rsidP="003C2696" w:rsidRDefault="00900979" w14:paraId="082864DB" w14:textId="77777777">
      <w:pPr>
        <w:rPr>
          <w:rFonts w:ascii="Verdana" w:hAnsi="Verdana"/>
          <w:b/>
          <w:bCs/>
          <w:sz w:val="20"/>
          <w:szCs w:val="20"/>
        </w:rPr>
      </w:pPr>
    </w:p>
    <w:p w:rsidR="00900979" w:rsidP="003C2696" w:rsidRDefault="00900979" w14:paraId="12DA14B1" w14:textId="77777777">
      <w:pPr>
        <w:rPr>
          <w:rFonts w:ascii="Verdana" w:hAnsi="Verdana"/>
          <w:b/>
          <w:bCs/>
          <w:sz w:val="20"/>
          <w:szCs w:val="20"/>
        </w:rPr>
      </w:pPr>
    </w:p>
    <w:p w:rsidRPr="00900979" w:rsidR="003C2696" w:rsidP="003C2696" w:rsidRDefault="003C2696" w14:paraId="2845326D" w14:textId="10B1DF8E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lastRenderedPageBreak/>
        <w:t xml:space="preserve">IF THE </w:t>
      </w:r>
      <w:r w:rsidRPr="00900979" w:rsidR="008B7657">
        <w:rPr>
          <w:rFonts w:ascii="Verdana" w:hAnsi="Verdana"/>
          <w:b/>
          <w:bCs/>
          <w:sz w:val="20"/>
          <w:szCs w:val="20"/>
        </w:rPr>
        <w:t xml:space="preserve">PARENT </w:t>
      </w:r>
      <w:r w:rsidRPr="00900979">
        <w:rPr>
          <w:rFonts w:ascii="Verdana" w:hAnsi="Verdana"/>
          <w:b/>
          <w:bCs/>
          <w:sz w:val="20"/>
          <w:szCs w:val="20"/>
        </w:rPr>
        <w:t xml:space="preserve">REFUSES TO </w:t>
      </w:r>
      <w:r w:rsidRPr="00900979" w:rsidR="008B7657">
        <w:rPr>
          <w:rFonts w:ascii="Verdana" w:hAnsi="Verdana"/>
          <w:b/>
          <w:bCs/>
          <w:sz w:val="20"/>
          <w:szCs w:val="20"/>
        </w:rPr>
        <w:t xml:space="preserve">ALLOW CHILD TO </w:t>
      </w:r>
      <w:r w:rsidRPr="00900979">
        <w:rPr>
          <w:rFonts w:ascii="Verdana" w:hAnsi="Verdana"/>
          <w:b/>
          <w:bCs/>
          <w:sz w:val="20"/>
          <w:szCs w:val="20"/>
        </w:rPr>
        <w:t>PARTICIPATE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3C2696" w:rsidP="003C2696" w:rsidRDefault="003C2696" w14:paraId="01AC485B" w14:textId="77777777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1.   ASK THEM TO SHARE THEIR CONCERN AND ATTEMPT TO ADDRESS THIS CONCERN.  ACKNOWLEDGE THEIR CONCERN BY LISTENING; COUNTER WITH AN ANSWER THAT REDUCES THEIR LEVEL OF CONCERN; ENCOURAGE THEM TO COMPLETE THE ONLINE SURVEY.</w:t>
      </w:r>
    </w:p>
    <w:p w:rsidRPr="00900979" w:rsidR="003C2696" w:rsidP="003C2696" w:rsidRDefault="003C2696" w14:paraId="49608CD8" w14:textId="77777777">
      <w:pPr>
        <w:ind w:left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2.   END CALL, ON A POSITIVE NOTE, IF POSSIBLE.</w:t>
      </w:r>
    </w:p>
    <w:p w:rsidRPr="00900979" w:rsidR="003C2696" w:rsidP="003C2696" w:rsidRDefault="003C2696" w14:paraId="180826BF" w14:textId="48FDCCBE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3.   ENTER THE CORRECT REFUSAL CODE AND ENTER DETAILED NOTES ABOUT THE CONCERNS AND THE STEPS YOU TOOK TO AVOID THE REFUSAL.</w:t>
      </w:r>
    </w:p>
    <w:p w:rsidRPr="00900979" w:rsidR="003C2696" w:rsidP="003C2696" w:rsidRDefault="003C2696" w14:paraId="0BC32390" w14:textId="77777777">
      <w:pPr>
        <w:rPr>
          <w:rFonts w:ascii="Verdana" w:hAnsi="Verdana"/>
          <w:sz w:val="20"/>
          <w:szCs w:val="20"/>
        </w:rPr>
      </w:pPr>
    </w:p>
    <w:p w:rsidRPr="00900979" w:rsidR="003C2696" w:rsidP="003C2696" w:rsidRDefault="003C2696" w14:paraId="58380B4D" w14:textId="50174788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IF THE </w:t>
      </w:r>
      <w:r w:rsidRPr="00900979" w:rsidR="00161ABF">
        <w:rPr>
          <w:rFonts w:ascii="Verdana" w:hAnsi="Verdana"/>
          <w:b/>
          <w:bCs/>
          <w:sz w:val="20"/>
          <w:szCs w:val="20"/>
        </w:rPr>
        <w:t>PARENT</w:t>
      </w:r>
      <w:r w:rsidRPr="00900979">
        <w:rPr>
          <w:rFonts w:ascii="Verdana" w:hAnsi="Verdana"/>
          <w:b/>
          <w:bCs/>
          <w:sz w:val="20"/>
          <w:szCs w:val="20"/>
        </w:rPr>
        <w:t xml:space="preserve"> SAYS THAT </w:t>
      </w:r>
      <w:r w:rsidRPr="00900979" w:rsidR="00161ABF">
        <w:rPr>
          <w:rFonts w:ascii="Verdana" w:hAnsi="Verdana"/>
          <w:b/>
          <w:bCs/>
          <w:sz w:val="20"/>
          <w:szCs w:val="20"/>
        </w:rPr>
        <w:t>CHILD/CHILDREN</w:t>
      </w:r>
      <w:r w:rsidRPr="00900979">
        <w:rPr>
          <w:rFonts w:ascii="Verdana" w:hAnsi="Verdana"/>
          <w:b/>
          <w:bCs/>
          <w:sz w:val="20"/>
          <w:szCs w:val="20"/>
        </w:rPr>
        <w:t xml:space="preserve"> ALREADY COMPLETED THE ONLINE SURVEY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3C2696" w:rsidP="003C2696" w:rsidRDefault="003C2696" w14:paraId="79166774" w14:textId="77777777">
      <w:pPr>
        <w:ind w:left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1.   THANK THEM AND ASK FOR THE COMPLETION DATE. </w:t>
      </w:r>
    </w:p>
    <w:p w:rsidRPr="00900979" w:rsidR="003C2696" w:rsidP="003C2696" w:rsidRDefault="003C2696" w14:paraId="6B8BCF37" w14:textId="77777777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2.   EXPLAIN THAT YOU MAY BE CALLING AGAIN IF A PROBLEM WITH THE SURVEY IS FOUND.</w:t>
      </w:r>
    </w:p>
    <w:p w:rsidRPr="00900979" w:rsidR="003C2696" w:rsidP="003C2696" w:rsidRDefault="003C2696" w14:paraId="6D995768" w14:textId="4BA462CC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3.   END CALL. TRANSMIT TO SEE IF A FINAL CODE APPEARS FOR THIS CASE. IF NOT, ENTER </w:t>
      </w:r>
      <w:r w:rsidRPr="00900979" w:rsidR="003E7B35">
        <w:rPr>
          <w:rFonts w:ascii="Verdana" w:hAnsi="Verdana"/>
          <w:sz w:val="20"/>
          <w:szCs w:val="20"/>
        </w:rPr>
        <w:t>CODE INDICATING THEY HAVE ALREADY COMPLETED THE SURVEY</w:t>
      </w:r>
      <w:r w:rsidRPr="00900979">
        <w:rPr>
          <w:rFonts w:ascii="Verdana" w:hAnsi="Verdana"/>
          <w:sz w:val="20"/>
          <w:szCs w:val="20"/>
        </w:rPr>
        <w:t xml:space="preserve"> AND CASE NOTES, INCLUDING COMPLETION DATE OR POSSIBLE DATE.</w:t>
      </w:r>
    </w:p>
    <w:p w:rsidRPr="00900979" w:rsidR="003C2696" w:rsidP="003C2696" w:rsidRDefault="003C2696" w14:paraId="2EBB164F" w14:textId="77777777">
      <w:pPr>
        <w:rPr>
          <w:rFonts w:ascii="Verdana" w:hAnsi="Verdana"/>
          <w:sz w:val="20"/>
          <w:szCs w:val="20"/>
        </w:rPr>
      </w:pPr>
    </w:p>
    <w:p w:rsidRPr="00900979" w:rsidR="003C2696" w:rsidP="003C2696" w:rsidRDefault="003C2696" w14:paraId="5813AD87" w14:textId="39D6336E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SUGGESTED TALKING POINTS WHEN LEAVING A MESSAGE IF YOU HAVE REACHED THE </w:t>
      </w:r>
      <w:r w:rsidRPr="00900979" w:rsidR="00161ABF">
        <w:rPr>
          <w:rFonts w:ascii="Verdana" w:hAnsi="Verdana"/>
          <w:b/>
          <w:bCs/>
          <w:sz w:val="20"/>
          <w:szCs w:val="20"/>
        </w:rPr>
        <w:t>PARENT</w:t>
      </w:r>
      <w:r w:rsidRPr="00900979">
        <w:rPr>
          <w:rFonts w:ascii="Verdana" w:hAnsi="Verdana"/>
          <w:b/>
          <w:bCs/>
          <w:sz w:val="20"/>
          <w:szCs w:val="20"/>
        </w:rPr>
        <w:t>’S ANSWERING MACHINE/VOICEMAIL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3C2696" w:rsidP="003C2696" w:rsidRDefault="003C2696" w14:paraId="05F4F23B" w14:textId="14E6CFD1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</w:t>
      </w:r>
      <w:r w:rsidRPr="00900979" w:rsidR="00D50B8A">
        <w:rPr>
          <w:rFonts w:ascii="Verdana" w:hAnsi="Verdana"/>
          <w:sz w:val="20"/>
          <w:szCs w:val="20"/>
        </w:rPr>
        <w:t xml:space="preserve">from RTI International on behalf of the U.S. Food and Drug Administration </w:t>
      </w:r>
      <w:r w:rsidRPr="00900979">
        <w:rPr>
          <w:rFonts w:ascii="Verdana" w:hAnsi="Verdana"/>
          <w:sz w:val="20"/>
          <w:szCs w:val="20"/>
        </w:rPr>
        <w:t xml:space="preserve">about the </w:t>
      </w:r>
      <w:r w:rsidRPr="00900979" w:rsidR="00F4369B">
        <w:rPr>
          <w:rFonts w:ascii="Verdana" w:hAnsi="Verdana"/>
          <w:sz w:val="20"/>
          <w:szCs w:val="20"/>
        </w:rPr>
        <w:t>Evaluation of the Public Education Campaign on Teen Tobacco (ExPECTT</w:t>
      </w:r>
      <w:r w:rsidRPr="00900979">
        <w:rPr>
          <w:rFonts w:ascii="Verdana" w:hAnsi="Verdana"/>
          <w:sz w:val="20"/>
          <w:szCs w:val="20"/>
        </w:rPr>
        <w:t>)</w:t>
      </w:r>
      <w:r w:rsidRPr="00900979" w:rsidR="001C38E3">
        <w:rPr>
          <w:rFonts w:ascii="Verdana" w:hAnsi="Verdana"/>
          <w:sz w:val="20"/>
          <w:szCs w:val="20"/>
        </w:rPr>
        <w:t>. This is</w:t>
      </w:r>
      <w:r w:rsidRPr="00900979">
        <w:rPr>
          <w:rFonts w:ascii="Verdana" w:hAnsi="Verdana"/>
          <w:sz w:val="20"/>
          <w:szCs w:val="20"/>
        </w:rPr>
        <w:t xml:space="preserve"> an important study sponsored by the U.S. Food and Drug Administration.  </w:t>
      </w:r>
      <w:r w:rsidRPr="00900979" w:rsidR="00F4369B">
        <w:rPr>
          <w:rFonts w:ascii="Verdana" w:hAnsi="Verdana"/>
          <w:sz w:val="20"/>
          <w:szCs w:val="20"/>
        </w:rPr>
        <w:t xml:space="preserve">You may recall your [child/children] completing an in-person interview for this study in the spring or summer of </w:t>
      </w:r>
      <w:r w:rsidRPr="00900979" w:rsidR="003E7B35">
        <w:rPr>
          <w:rFonts w:ascii="Verdana" w:hAnsi="Verdana"/>
          <w:sz w:val="20"/>
          <w:szCs w:val="20"/>
        </w:rPr>
        <w:t>this/</w:t>
      </w:r>
      <w:r w:rsidRPr="00900979" w:rsidR="00F4369B">
        <w:rPr>
          <w:rFonts w:ascii="Verdana" w:hAnsi="Verdana"/>
          <w:sz w:val="20"/>
          <w:szCs w:val="20"/>
        </w:rPr>
        <w:t xml:space="preserve">last year.  Recently we sent you a letter and email asking your [child/children] to complete a follow-up questionnaire online.  If your [child/children] complete(s) the questionnaire online on or before </w:t>
      </w:r>
      <w:r w:rsidRPr="00900979" w:rsidR="00406B3E">
        <w:rPr>
          <w:rFonts w:ascii="Verdana" w:hAnsi="Verdana"/>
          <w:sz w:val="20"/>
          <w:szCs w:val="20"/>
        </w:rPr>
        <w:t>[ADD DATE]</w:t>
      </w:r>
      <w:r w:rsidRPr="00900979" w:rsidR="00F4369B">
        <w:rPr>
          <w:rFonts w:ascii="Verdana" w:hAnsi="Verdana"/>
          <w:sz w:val="20"/>
          <w:szCs w:val="20"/>
        </w:rPr>
        <w:t>, [they/he or she] will receive $</w:t>
      </w:r>
      <w:r w:rsidRPr="00900979" w:rsidR="00406B3E">
        <w:rPr>
          <w:rFonts w:ascii="Verdana" w:hAnsi="Verdana"/>
          <w:sz w:val="20"/>
          <w:szCs w:val="20"/>
        </w:rPr>
        <w:t>30</w:t>
      </w:r>
      <w:r w:rsidRPr="00900979" w:rsidR="00F4369B">
        <w:rPr>
          <w:rFonts w:ascii="Verdana" w:hAnsi="Verdana"/>
          <w:sz w:val="20"/>
          <w:szCs w:val="20"/>
        </w:rPr>
        <w:t xml:space="preserve"> or $2</w:t>
      </w:r>
      <w:r w:rsidRPr="00900979" w:rsidR="00406B3E">
        <w:rPr>
          <w:rFonts w:ascii="Verdana" w:hAnsi="Verdana"/>
          <w:sz w:val="20"/>
          <w:szCs w:val="20"/>
        </w:rPr>
        <w:t>5</w:t>
      </w:r>
      <w:r w:rsidRPr="00900979" w:rsidR="00F4369B">
        <w:rPr>
          <w:rFonts w:ascii="Verdana" w:hAnsi="Verdana"/>
          <w:sz w:val="20"/>
          <w:szCs w:val="20"/>
        </w:rPr>
        <w:t xml:space="preserve"> if [they/he or she] complete the survey after </w:t>
      </w:r>
      <w:r w:rsidRPr="00900979" w:rsidR="00406B3E">
        <w:rPr>
          <w:rFonts w:ascii="Verdana" w:hAnsi="Verdana"/>
          <w:sz w:val="20"/>
          <w:szCs w:val="20"/>
        </w:rPr>
        <w:t>[ADD DATE]</w:t>
      </w:r>
      <w:r w:rsidRPr="00900979" w:rsidR="00F4369B">
        <w:rPr>
          <w:rFonts w:ascii="Verdana" w:hAnsi="Verdana"/>
          <w:sz w:val="20"/>
          <w:szCs w:val="20"/>
        </w:rPr>
        <w:t>.</w:t>
      </w:r>
      <w:r w:rsidRPr="00900979">
        <w:rPr>
          <w:rFonts w:ascii="Verdana" w:hAnsi="Verdana"/>
          <w:sz w:val="20"/>
          <w:szCs w:val="20"/>
        </w:rPr>
        <w:t>  Please call me at [INSERT YOUR PHONE # HERE.].  Thank you.</w:t>
      </w:r>
    </w:p>
    <w:p w:rsidRPr="00900979" w:rsidR="003C2696" w:rsidP="003C2696" w:rsidRDefault="003C2696" w14:paraId="20FD8146" w14:textId="77777777">
      <w:pPr>
        <w:rPr>
          <w:rFonts w:ascii="Verdana" w:hAnsi="Verdana" w:cs="Times New Roman"/>
          <w:b/>
          <w:bCs/>
          <w:sz w:val="20"/>
          <w:szCs w:val="20"/>
        </w:rPr>
      </w:pPr>
    </w:p>
    <w:p w:rsidRPr="00900979" w:rsidR="003C2696" w:rsidP="003C2696" w:rsidRDefault="003C2696" w14:paraId="38552AFA" w14:textId="6CD3FB47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SUGGESTED TALKING POINTS WHEN LEAVING A MESSAGE IF YOU HAVE REACHED A GENERIC ANSWERING MACHINE/VOICEMAIL, WHEN YOU DON’T KNOW IF THIS IS THE </w:t>
      </w:r>
      <w:r w:rsidRPr="00900979" w:rsidR="00161ABF">
        <w:rPr>
          <w:rFonts w:ascii="Verdana" w:hAnsi="Verdana"/>
          <w:b/>
          <w:bCs/>
          <w:sz w:val="20"/>
          <w:szCs w:val="20"/>
        </w:rPr>
        <w:t>PARENT</w:t>
      </w:r>
      <w:r w:rsidRPr="00900979">
        <w:rPr>
          <w:rFonts w:ascii="Verdana" w:hAnsi="Verdana"/>
          <w:b/>
          <w:bCs/>
          <w:sz w:val="20"/>
          <w:szCs w:val="20"/>
        </w:rPr>
        <w:t>’S VOICEMAIL:</w:t>
      </w:r>
    </w:p>
    <w:p w:rsidRPr="00900979" w:rsidR="003C2696" w:rsidP="003C2696" w:rsidRDefault="003C2696" w14:paraId="365E9CC7" w14:textId="60721BDB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on behalf of the </w:t>
      </w:r>
      <w:r w:rsidRPr="00900979" w:rsidR="00555326">
        <w:rPr>
          <w:rFonts w:ascii="Verdana" w:hAnsi="Verdana"/>
          <w:sz w:val="20"/>
          <w:szCs w:val="20"/>
        </w:rPr>
        <w:t xml:space="preserve">U.S. </w:t>
      </w:r>
      <w:r w:rsidRPr="00900979">
        <w:rPr>
          <w:rFonts w:ascii="Verdana" w:hAnsi="Verdana"/>
          <w:sz w:val="20"/>
          <w:szCs w:val="20"/>
        </w:rPr>
        <w:t>Food and Drug Administration regarding an important research study. Please call me at [INSERT YOUR PHONE # HERE.]. Thank you.</w:t>
      </w:r>
    </w:p>
    <w:p w:rsidRPr="00900979" w:rsidR="003C2696" w:rsidP="003C2696" w:rsidRDefault="003C2696" w14:paraId="66B13D9B" w14:textId="77777777">
      <w:pPr>
        <w:rPr>
          <w:rFonts w:ascii="Verdana" w:hAnsi="Verdana"/>
          <w:b/>
          <w:bCs/>
          <w:sz w:val="20"/>
          <w:szCs w:val="20"/>
        </w:rPr>
      </w:pPr>
    </w:p>
    <w:p w:rsidRPr="00900979" w:rsidR="003C2696" w:rsidP="003C2696" w:rsidRDefault="003C2696" w14:paraId="38954FCE" w14:textId="1FA4E95E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TALKING POINTS FOR A “LIVE CALL” WHEN TRYING TO LOCATE A </w:t>
      </w:r>
      <w:r w:rsidRPr="00900979" w:rsidR="008B7657">
        <w:rPr>
          <w:rFonts w:ascii="Verdana" w:hAnsi="Verdana"/>
          <w:b/>
          <w:bCs/>
          <w:sz w:val="20"/>
          <w:szCs w:val="20"/>
        </w:rPr>
        <w:t>CHILD</w:t>
      </w:r>
      <w:r w:rsidRPr="00900979">
        <w:rPr>
          <w:rFonts w:ascii="Verdana" w:hAnsi="Verdana"/>
          <w:b/>
          <w:bCs/>
          <w:sz w:val="20"/>
          <w:szCs w:val="20"/>
        </w:rPr>
        <w:t xml:space="preserve"> WHO HAS MOVED</w:t>
      </w:r>
    </w:p>
    <w:p w:rsidRPr="00900979" w:rsidR="003C2696" w:rsidP="003C2696" w:rsidRDefault="003C2696" w14:paraId="53236C46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ASK TO SPEAK TO THE RESPONDENT’S CONTACT PERSON:</w:t>
      </w:r>
    </w:p>
    <w:p w:rsidRPr="00900979" w:rsidR="003C2696" w:rsidP="003C2696" w:rsidRDefault="003C2696" w14:paraId="10FD9C7D" w14:textId="36BA631C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______________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about an important research study sponsored by the U.S. Food and Drug Administration.  May I speak with _____________?</w:t>
      </w:r>
    </w:p>
    <w:p w:rsidRPr="00900979" w:rsidR="003C2696" w:rsidP="003C2696" w:rsidRDefault="003C2696" w14:paraId="6C691FD4" w14:textId="77777777">
      <w:pPr>
        <w:rPr>
          <w:rFonts w:ascii="Verdana" w:hAnsi="Verdana"/>
          <w:sz w:val="20"/>
          <w:szCs w:val="20"/>
        </w:rPr>
      </w:pPr>
    </w:p>
    <w:p w:rsidRPr="00900979" w:rsidR="003C2696" w:rsidP="003C2696" w:rsidRDefault="003C2696" w14:paraId="17F6FF9B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ONCE THE PERSON IS ON THE PHONE:</w:t>
      </w:r>
    </w:p>
    <w:p w:rsidRPr="00900979" w:rsidR="003C2696" w:rsidP="003C2696" w:rsidRDefault="003C2696" w14:paraId="79B88CE3" w14:textId="1F57F85E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______________.  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about an important research study sponsored by the U.S. Food and Drug Administration. 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trying to reach [</w:t>
      </w:r>
      <w:r w:rsidRPr="00900979" w:rsidR="00B7796E">
        <w:rPr>
          <w:rFonts w:ascii="Verdana" w:hAnsi="Verdana"/>
          <w:sz w:val="20"/>
          <w:szCs w:val="20"/>
        </w:rPr>
        <w:t>PARENT FIRST AND NAME</w:t>
      </w:r>
      <w:r w:rsidRPr="00900979">
        <w:rPr>
          <w:rFonts w:ascii="Verdana" w:hAnsi="Verdana"/>
          <w:sz w:val="20"/>
          <w:szCs w:val="20"/>
        </w:rPr>
        <w:t xml:space="preserve">].  [He/she] gave me your contact information as someone who would be able to help me find [him/her].  </w:t>
      </w:r>
      <w:r w:rsidRPr="00900979" w:rsidR="00B7796E">
        <w:rPr>
          <w:rFonts w:ascii="Verdana" w:hAnsi="Verdana"/>
          <w:sz w:val="20"/>
          <w:szCs w:val="20"/>
        </w:rPr>
        <w:t xml:space="preserve">[His/Her] [child/children] participated in this study in the past and I would like to offer them the opportunity to participate again. </w:t>
      </w:r>
      <w:r w:rsidRPr="00900979" w:rsidR="003E7B35">
        <w:rPr>
          <w:rFonts w:ascii="Verdana" w:hAnsi="Verdana"/>
          <w:sz w:val="20"/>
          <w:szCs w:val="20"/>
        </w:rPr>
        <w:t xml:space="preserve">If the[child/children] complete(s) the questionnaire online on or before [ADD DATE], [they/he or she] will receive $30 or $25 if [they/he or she] complete the survey after [ADD DATE].  </w:t>
      </w:r>
      <w:r w:rsidRPr="00900979">
        <w:rPr>
          <w:rFonts w:ascii="Verdana" w:hAnsi="Verdana"/>
          <w:sz w:val="20"/>
          <w:szCs w:val="20"/>
        </w:rPr>
        <w:t>Would you be willing to pass along my name and number to [him/her]?  PROVIDE YOUR NAME AND PHONE NUMBER.</w:t>
      </w:r>
    </w:p>
    <w:p w:rsidRPr="00900979" w:rsidR="00720C04" w:rsidRDefault="00900979" w14:paraId="1E95003E" w14:textId="52C7C3C3">
      <w:pPr>
        <w:rPr>
          <w:rFonts w:ascii="Verdana" w:hAnsi="Verdana"/>
          <w:sz w:val="20"/>
          <w:szCs w:val="20"/>
        </w:rPr>
      </w:pPr>
    </w:p>
    <w:p w:rsidRPr="00900979" w:rsidR="007A3EBF" w:rsidRDefault="007A3EBF" w14:paraId="54ADE1A9" w14:textId="2DB6F7B9">
      <w:pPr>
        <w:rPr>
          <w:rFonts w:ascii="Verdana" w:hAnsi="Verdana"/>
          <w:sz w:val="20"/>
          <w:szCs w:val="20"/>
        </w:rPr>
      </w:pPr>
    </w:p>
    <w:p w:rsidRPr="00900979" w:rsidR="00EB2899" w:rsidP="007A3EBF" w:rsidRDefault="007A3EBF" w14:paraId="0C74649A" w14:textId="77777777">
      <w:pPr>
        <w:jc w:val="center"/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TALKING POINTS FOR A “LIVE CALL” TO </w:t>
      </w:r>
      <w:r w:rsidRPr="00900979" w:rsidR="00EB2899">
        <w:rPr>
          <w:rFonts w:ascii="Verdana" w:hAnsi="Verdana"/>
          <w:b/>
          <w:bCs/>
          <w:sz w:val="20"/>
          <w:szCs w:val="20"/>
        </w:rPr>
        <w:t xml:space="preserve">ADULT YOUTH </w:t>
      </w:r>
    </w:p>
    <w:p w:rsidRPr="00900979" w:rsidR="00EB2899" w:rsidP="00EB2899" w:rsidRDefault="00EB2899" w14:paraId="2291F79B" w14:textId="77777777">
      <w:pPr>
        <w:jc w:val="center"/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 xml:space="preserve">(YOUTH AGED 19 OR OLDER IN NE OR AL </w:t>
      </w:r>
    </w:p>
    <w:p w:rsidRPr="00900979" w:rsidR="007A3EBF" w:rsidP="00EB2899" w:rsidRDefault="00EB2899" w14:paraId="4CC3C3E8" w14:textId="3F0449DA">
      <w:pPr>
        <w:jc w:val="center"/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OR YOUTH AGED 18 OR OLDER IN ALL OTHER STATES)</w:t>
      </w:r>
    </w:p>
    <w:p w:rsidRPr="00900979" w:rsidR="007A3EBF" w:rsidP="007A3EBF" w:rsidRDefault="007A3EBF" w14:paraId="0D3F7E7D" w14:textId="77777777">
      <w:pPr>
        <w:jc w:val="center"/>
        <w:rPr>
          <w:rFonts w:ascii="Verdana" w:hAnsi="Verdana"/>
          <w:b/>
          <w:bCs/>
          <w:sz w:val="20"/>
          <w:szCs w:val="20"/>
        </w:rPr>
      </w:pPr>
    </w:p>
    <w:p w:rsidRPr="00900979" w:rsidR="007A3EBF" w:rsidP="007A3EBF" w:rsidRDefault="007A3EBF" w14:paraId="57E447C4" w14:textId="77777777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NTRODUCTION:</w:t>
      </w:r>
    </w:p>
    <w:p w:rsidRPr="00900979" w:rsidR="007A3EBF" w:rsidP="007A3EBF" w:rsidRDefault="007A3EBF" w14:paraId="6BA2198B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ASK TO SPEAK TO THE RESPONDENT:</w:t>
      </w:r>
    </w:p>
    <w:p w:rsidRPr="00900979" w:rsidR="007A3EBF" w:rsidP="007A3EBF" w:rsidRDefault="007A3EBF" w14:paraId="512B8F34" w14:textId="3DE84DC3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on behalf of the </w:t>
      </w:r>
      <w:bookmarkStart w:name="_Hlk37150809" w:id="2"/>
      <w:r w:rsidRPr="00900979" w:rsidR="00555326">
        <w:rPr>
          <w:rFonts w:ascii="Verdana" w:hAnsi="Verdana"/>
          <w:sz w:val="20"/>
          <w:szCs w:val="20"/>
        </w:rPr>
        <w:t xml:space="preserve">U.S. </w:t>
      </w:r>
      <w:bookmarkEnd w:id="2"/>
      <w:r w:rsidRPr="00900979">
        <w:rPr>
          <w:rFonts w:ascii="Verdana" w:hAnsi="Verdana"/>
          <w:sz w:val="20"/>
          <w:szCs w:val="20"/>
        </w:rPr>
        <w:t>Food</w:t>
      </w:r>
      <w:r w:rsidRPr="00900979" w:rsidR="00555326">
        <w:rPr>
          <w:rFonts w:ascii="Verdana" w:hAnsi="Verdana"/>
          <w:sz w:val="20"/>
          <w:szCs w:val="20"/>
        </w:rPr>
        <w:t xml:space="preserve"> </w:t>
      </w:r>
      <w:r w:rsidRPr="00900979">
        <w:rPr>
          <w:rFonts w:ascii="Verdana" w:hAnsi="Verdana"/>
          <w:sz w:val="20"/>
          <w:szCs w:val="20"/>
        </w:rPr>
        <w:t>and Drug Administration about a research study.  May I speak with [RESPONDENT FIRST AND LAST NAME]?</w:t>
      </w:r>
    </w:p>
    <w:p w:rsidRPr="00900979" w:rsidR="007A3EBF" w:rsidP="007A3EBF" w:rsidRDefault="007A3EBF" w14:paraId="0F21B1E2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1AB1E579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ONCE THE RESPONDENT IS ON THE PHONE:</w:t>
      </w:r>
    </w:p>
    <w:p w:rsidRPr="00900979" w:rsidR="007A3EBF" w:rsidP="007A3EBF" w:rsidRDefault="007A3EBF" w14:paraId="35BD198A" w14:textId="4DA44D14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about the Evaluation of the Public Education Campaign on Teen Tobacco (ExPECTT), an important study sponsored by the U.S. Food and Drug Administration.  You may recall completing an in-person interview or online questionnaire for this study in the spring or summer of </w:t>
      </w:r>
      <w:r w:rsidRPr="00900979" w:rsidR="003E7B35">
        <w:rPr>
          <w:rFonts w:ascii="Verdana" w:hAnsi="Verdana"/>
          <w:sz w:val="20"/>
          <w:szCs w:val="20"/>
        </w:rPr>
        <w:t>this/</w:t>
      </w:r>
      <w:r w:rsidRPr="00900979">
        <w:rPr>
          <w:rFonts w:ascii="Verdana" w:hAnsi="Verdana"/>
          <w:sz w:val="20"/>
          <w:szCs w:val="20"/>
        </w:rPr>
        <w:t xml:space="preserve">last year.  Recently we sent you a letter and email asking you to complete a follow-up questionnaire online.  If you complete the questionnaire online on or before </w:t>
      </w:r>
      <w:r w:rsidRPr="00900979" w:rsidR="008C7536">
        <w:rPr>
          <w:rFonts w:ascii="Verdana" w:hAnsi="Verdana"/>
          <w:sz w:val="20"/>
          <w:szCs w:val="20"/>
        </w:rPr>
        <w:t>[ADD DATE]</w:t>
      </w:r>
      <w:r w:rsidR="00900979">
        <w:rPr>
          <w:rFonts w:ascii="Verdana" w:hAnsi="Verdana"/>
          <w:sz w:val="20"/>
          <w:szCs w:val="20"/>
        </w:rPr>
        <w:t xml:space="preserve"> </w:t>
      </w:r>
      <w:r w:rsidRPr="00900979">
        <w:rPr>
          <w:rFonts w:ascii="Verdana" w:hAnsi="Verdana"/>
          <w:sz w:val="20"/>
          <w:szCs w:val="20"/>
        </w:rPr>
        <w:t>you will receive $</w:t>
      </w:r>
      <w:r w:rsidRPr="00900979" w:rsidR="008C7536">
        <w:rPr>
          <w:rFonts w:ascii="Verdana" w:hAnsi="Verdana"/>
          <w:sz w:val="20"/>
          <w:szCs w:val="20"/>
        </w:rPr>
        <w:t>30</w:t>
      </w:r>
      <w:r w:rsidRPr="00900979">
        <w:rPr>
          <w:rFonts w:ascii="Verdana" w:hAnsi="Verdana"/>
          <w:sz w:val="20"/>
          <w:szCs w:val="20"/>
        </w:rPr>
        <w:t xml:space="preserve"> or if you complete the survey after </w:t>
      </w:r>
      <w:r w:rsidRPr="00900979" w:rsidR="008C7536">
        <w:rPr>
          <w:rFonts w:ascii="Verdana" w:hAnsi="Verdana" w:eastAsia="Calibri"/>
          <w:sz w:val="20"/>
          <w:szCs w:val="20"/>
        </w:rPr>
        <w:t>[ADD DATE]</w:t>
      </w:r>
      <w:r w:rsidR="00900979">
        <w:rPr>
          <w:rFonts w:ascii="Verdana" w:hAnsi="Verdana" w:eastAsia="Calibri"/>
          <w:sz w:val="20"/>
          <w:szCs w:val="20"/>
        </w:rPr>
        <w:t xml:space="preserve"> </w:t>
      </w:r>
      <w:r w:rsidRPr="00900979">
        <w:rPr>
          <w:rFonts w:ascii="Verdana" w:hAnsi="Verdana"/>
          <w:sz w:val="20"/>
          <w:szCs w:val="20"/>
        </w:rPr>
        <w:t>you will still receive $2</w:t>
      </w:r>
      <w:r w:rsidRPr="00900979" w:rsidR="008C7536">
        <w:rPr>
          <w:rFonts w:ascii="Verdana" w:hAnsi="Verdana"/>
          <w:sz w:val="20"/>
          <w:szCs w:val="20"/>
        </w:rPr>
        <w:t>5</w:t>
      </w:r>
      <w:r w:rsidRPr="00900979">
        <w:rPr>
          <w:rFonts w:ascii="Verdana" w:hAnsi="Verdana"/>
          <w:sz w:val="20"/>
          <w:szCs w:val="20"/>
        </w:rPr>
        <w:t>.</w:t>
      </w:r>
    </w:p>
    <w:p w:rsidRPr="00900979" w:rsidR="007A3EBF" w:rsidP="007A3EBF" w:rsidRDefault="007A3EBF" w14:paraId="3289A105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64F30725" w14:textId="78BFC2A4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Do you plan to complete the </w:t>
      </w:r>
      <w:r w:rsidRPr="00900979" w:rsidR="00406B3E">
        <w:rPr>
          <w:rFonts w:ascii="Verdana" w:hAnsi="Verdana"/>
          <w:sz w:val="20"/>
          <w:szCs w:val="20"/>
        </w:rPr>
        <w:t xml:space="preserve">online </w:t>
      </w:r>
      <w:r w:rsidRPr="00900979">
        <w:rPr>
          <w:rFonts w:ascii="Verdana" w:hAnsi="Verdana"/>
          <w:sz w:val="20"/>
          <w:szCs w:val="20"/>
        </w:rPr>
        <w:t xml:space="preserve">survey this </w:t>
      </w:r>
      <w:r w:rsidRPr="00900979" w:rsidR="00406B3E">
        <w:rPr>
          <w:rFonts w:ascii="Verdana" w:hAnsi="Verdana"/>
          <w:sz w:val="20"/>
          <w:szCs w:val="20"/>
        </w:rPr>
        <w:t>winter</w:t>
      </w:r>
      <w:r w:rsidRPr="00900979">
        <w:rPr>
          <w:rFonts w:ascii="Verdana" w:hAnsi="Verdana"/>
          <w:sz w:val="20"/>
          <w:szCs w:val="20"/>
        </w:rPr>
        <w:t>?</w:t>
      </w:r>
    </w:p>
    <w:p w:rsidRPr="00900979" w:rsidR="007A3EBF" w:rsidP="007A3EBF" w:rsidRDefault="007A3EBF" w14:paraId="5A65F779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14D3BF6A" w14:textId="28B79710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F REPSONDENT ASKS ABOUT IN PERSON OPTION:</w:t>
      </w:r>
      <w:r w:rsidRPr="00900979">
        <w:rPr>
          <w:rFonts w:ascii="Verdana" w:hAnsi="Verdana"/>
          <w:sz w:val="20"/>
          <w:szCs w:val="20"/>
        </w:rPr>
        <w:t xml:space="preserve"> In the past we have offered this survey as an in-person interview as well but </w:t>
      </w:r>
      <w:r w:rsidRPr="00900979" w:rsidR="008C7536">
        <w:rPr>
          <w:rFonts w:ascii="Verdana" w:hAnsi="Verdana"/>
          <w:sz w:val="20"/>
          <w:szCs w:val="20"/>
        </w:rPr>
        <w:t>will only</w:t>
      </w:r>
      <w:r w:rsidRPr="00900979">
        <w:rPr>
          <w:rFonts w:ascii="Verdana" w:hAnsi="Verdana"/>
          <w:sz w:val="20"/>
          <w:szCs w:val="20"/>
        </w:rPr>
        <w:t xml:space="preserve"> </w:t>
      </w:r>
      <w:r w:rsidRPr="00900979" w:rsidR="008C7536">
        <w:rPr>
          <w:rFonts w:ascii="Verdana" w:hAnsi="Verdana"/>
          <w:sz w:val="20"/>
          <w:szCs w:val="20"/>
        </w:rPr>
        <w:t xml:space="preserve">offer </w:t>
      </w:r>
      <w:r w:rsidRPr="00900979">
        <w:rPr>
          <w:rFonts w:ascii="Verdana" w:hAnsi="Verdana"/>
          <w:sz w:val="20"/>
          <w:szCs w:val="20"/>
        </w:rPr>
        <w:t xml:space="preserve">online data collection for this round. </w:t>
      </w:r>
    </w:p>
    <w:p w:rsidRPr="00900979" w:rsidR="007A3EBF" w:rsidP="007A3EBF" w:rsidRDefault="007A3EBF" w14:paraId="1A6312E9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65D94078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F RESPONDENT SAYS THAT THEY HAVE THEIR USERNAME AND PASSWORD AND WILL COMPLETE IT ONLINE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7A3EBF" w:rsidP="00193888" w:rsidRDefault="007A3EBF" w14:paraId="5A8B34E7" w14:textId="262B0779">
      <w:pPr>
        <w:pStyle w:val="ListParagraph"/>
        <w:numPr>
          <w:ilvl w:val="0"/>
          <w:numId w:val="6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THANK THEM FOR </w:t>
      </w:r>
      <w:r w:rsidRPr="00900979" w:rsidR="00D66506">
        <w:rPr>
          <w:rFonts w:ascii="Verdana" w:hAnsi="Verdana" w:eastAsia="Times New Roman"/>
          <w:sz w:val="20"/>
          <w:szCs w:val="20"/>
        </w:rPr>
        <w:t>COMPLETING THE SURVEY</w:t>
      </w:r>
    </w:p>
    <w:p w:rsidRPr="00900979" w:rsidR="007A3EBF" w:rsidP="00193888" w:rsidRDefault="007A3EBF" w14:paraId="29795EAE" w14:textId="5BCA6B72">
      <w:pPr>
        <w:pStyle w:val="ListParagraph"/>
        <w:numPr>
          <w:ilvl w:val="0"/>
          <w:numId w:val="6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LET THEM KNOW THAT YOU WILL CHECK BACK IN A COUPLE DAYS TO CONFIRM IF THE </w:t>
      </w:r>
      <w:r w:rsidRPr="00900979" w:rsidR="00D66506">
        <w:rPr>
          <w:rFonts w:ascii="Verdana" w:hAnsi="Verdana" w:eastAsia="Times New Roman"/>
          <w:sz w:val="20"/>
          <w:szCs w:val="20"/>
        </w:rPr>
        <w:t xml:space="preserve">SURVEY </w:t>
      </w:r>
      <w:r w:rsidRPr="00900979">
        <w:rPr>
          <w:rFonts w:ascii="Verdana" w:hAnsi="Verdana" w:eastAsia="Times New Roman"/>
          <w:sz w:val="20"/>
          <w:szCs w:val="20"/>
        </w:rPr>
        <w:t xml:space="preserve">IS COMPLETE.  </w:t>
      </w:r>
    </w:p>
    <w:p w:rsidRPr="00900979" w:rsidR="007A3EBF" w:rsidP="00193888" w:rsidRDefault="007A3EBF" w14:paraId="30320E1B" w14:textId="412C04F4">
      <w:pPr>
        <w:pStyle w:val="ListParagraph"/>
        <w:numPr>
          <w:ilvl w:val="0"/>
          <w:numId w:val="6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END CALL.ENTER CODE </w:t>
      </w:r>
      <w:r w:rsidRPr="00900979" w:rsidR="003E7B35">
        <w:rPr>
          <w:rFonts w:ascii="Verdana" w:hAnsi="Verdana" w:eastAsia="Times New Roman"/>
          <w:sz w:val="20"/>
          <w:szCs w:val="20"/>
        </w:rPr>
        <w:t>INDICATING INTENT TO COMPLETE ONLINE</w:t>
      </w:r>
      <w:r w:rsidRPr="00900979">
        <w:rPr>
          <w:rFonts w:ascii="Verdana" w:hAnsi="Verdana" w:eastAsia="Times New Roman"/>
          <w:sz w:val="20"/>
          <w:szCs w:val="20"/>
        </w:rPr>
        <w:t xml:space="preserve"> AND A NOTE INDICATING WHEN THE CHILD PLANS TO COMPLETE THE SURVEY.</w:t>
      </w:r>
    </w:p>
    <w:p w:rsidRPr="00900979" w:rsidR="007A3EBF" w:rsidP="007A3EBF" w:rsidRDefault="007A3EBF" w14:paraId="0B53F3EF" w14:textId="77777777">
      <w:pPr>
        <w:rPr>
          <w:rFonts w:ascii="Verdana" w:hAnsi="Verdana" w:eastAsia="Times New Roman"/>
          <w:sz w:val="20"/>
          <w:szCs w:val="20"/>
        </w:rPr>
      </w:pPr>
    </w:p>
    <w:p w:rsidRPr="00900979" w:rsidR="007A3EBF" w:rsidP="007A3EBF" w:rsidRDefault="007A3EBF" w14:paraId="2EC1CE4C" w14:textId="77777777">
      <w:pPr>
        <w:rPr>
          <w:rFonts w:ascii="Verdana" w:hAnsi="Verdana" w:eastAsia="Times New Roman"/>
          <w:b/>
          <w:bCs/>
          <w:sz w:val="20"/>
          <w:szCs w:val="20"/>
        </w:rPr>
      </w:pPr>
      <w:r w:rsidRPr="00900979">
        <w:rPr>
          <w:rFonts w:ascii="Verdana" w:hAnsi="Verdana" w:eastAsia="Times New Roman"/>
          <w:b/>
          <w:bCs/>
          <w:sz w:val="20"/>
          <w:szCs w:val="20"/>
        </w:rPr>
        <w:t>IF RESPONDENT WANTS TO COMPLETE ONLINE AND RECEIVE LOGIN INFORMATION OVER THE PHONE:</w:t>
      </w:r>
    </w:p>
    <w:p w:rsidRPr="00900979" w:rsidR="007A3EBF" w:rsidP="00193888" w:rsidRDefault="007A3EBF" w14:paraId="5C141578" w14:textId="77777777">
      <w:pPr>
        <w:pStyle w:val="ListParagraph"/>
        <w:numPr>
          <w:ilvl w:val="0"/>
          <w:numId w:val="7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PROVIDE URL: </w:t>
      </w:r>
      <w:hyperlink w:history="1" r:id="rId6">
        <w:r w:rsidRPr="00900979">
          <w:rPr>
            <w:rStyle w:val="Hyperlink"/>
            <w:rFonts w:ascii="Verdana" w:hAnsi="Verdana"/>
            <w:sz w:val="20"/>
            <w:szCs w:val="20"/>
          </w:rPr>
          <w:t>https://expectt.rti.org/</w:t>
        </w:r>
      </w:hyperlink>
    </w:p>
    <w:p w:rsidRPr="00900979" w:rsidR="007A3EBF" w:rsidP="00193888" w:rsidRDefault="007A3EBF" w14:paraId="098890F6" w14:textId="77777777">
      <w:pPr>
        <w:pStyle w:val="ListParagraph"/>
        <w:numPr>
          <w:ilvl w:val="0"/>
          <w:numId w:val="7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PROVIDE CASE ID AS USERNAME</w:t>
      </w:r>
    </w:p>
    <w:p w:rsidRPr="00900979" w:rsidR="007A3EBF" w:rsidP="00193888" w:rsidRDefault="007A3EBF" w14:paraId="572DE437" w14:textId="77777777">
      <w:pPr>
        <w:pStyle w:val="ListParagraph"/>
        <w:numPr>
          <w:ilvl w:val="0"/>
          <w:numId w:val="7"/>
        </w:num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PROVIDE CASE SPECIFIC PASSWORD</w:t>
      </w:r>
    </w:p>
    <w:p w:rsidRPr="00900979" w:rsidR="007A3EBF" w:rsidP="00193888" w:rsidRDefault="007A3EBF" w14:paraId="1698EA53" w14:textId="79155D8F">
      <w:pPr>
        <w:pStyle w:val="ListParagraph"/>
        <w:numPr>
          <w:ilvl w:val="0"/>
          <w:numId w:val="7"/>
        </w:numPr>
        <w:rPr>
          <w:rFonts w:ascii="Verdana" w:hAnsi="Verdana" w:eastAsia="Times New Roman"/>
          <w:sz w:val="20"/>
          <w:szCs w:val="20"/>
        </w:rPr>
      </w:pPr>
      <w:r w:rsidRPr="00900979">
        <w:rPr>
          <w:rFonts w:ascii="Verdana" w:hAnsi="Verdana" w:eastAsia="Times New Roman"/>
          <w:sz w:val="20"/>
          <w:szCs w:val="20"/>
        </w:rPr>
        <w:t xml:space="preserve">END CALL.ENTER CODE </w:t>
      </w:r>
      <w:r w:rsidRPr="00900979" w:rsidR="003E7B35">
        <w:rPr>
          <w:rFonts w:ascii="Verdana" w:hAnsi="Verdana" w:eastAsia="Times New Roman"/>
          <w:sz w:val="20"/>
          <w:szCs w:val="20"/>
        </w:rPr>
        <w:t>INDICATING INTENT TO COMPLETE ONLINE</w:t>
      </w:r>
      <w:r w:rsidRPr="00900979">
        <w:rPr>
          <w:rFonts w:ascii="Verdana" w:hAnsi="Verdana" w:eastAsia="Times New Roman"/>
          <w:sz w:val="20"/>
          <w:szCs w:val="20"/>
        </w:rPr>
        <w:t xml:space="preserve"> AND A NOTE INDICATING WHEN THE CHILD PLANS TO COMPLETE THE SURVEY.</w:t>
      </w:r>
    </w:p>
    <w:p w:rsidRPr="00900979" w:rsidR="007A3EBF" w:rsidP="007A3EBF" w:rsidRDefault="007A3EBF" w14:paraId="1307D12C" w14:textId="77777777">
      <w:pPr>
        <w:rPr>
          <w:rFonts w:ascii="Verdana" w:hAnsi="Verdana"/>
          <w:b/>
          <w:bCs/>
          <w:sz w:val="20"/>
          <w:szCs w:val="20"/>
        </w:rPr>
      </w:pPr>
    </w:p>
    <w:p w:rsidRPr="00900979" w:rsidR="007A3EBF" w:rsidP="007A3EBF" w:rsidRDefault="007A3EBF" w14:paraId="2DF04F8A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F THE RESPONDENT REFUSES TO PARTICIPATE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7A3EBF" w:rsidP="007A3EBF" w:rsidRDefault="007A3EBF" w14:paraId="772830B4" w14:textId="77777777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1.   ASK THEM TO SHARE THEIR CONCERN AND ATTEMPT TO ADDRESS THIS CONCERN.  ACKNOWLEDGE THEIR CONCERN BY LISTENING; COUNTER WITH AN ANSWER THAT REDUCES THEIR LEVEL OF CONCERN; ENCOURAGE THEM TO COMPLETE THE ONLINE SURVEY.</w:t>
      </w:r>
    </w:p>
    <w:p w:rsidRPr="00900979" w:rsidR="007A3EBF" w:rsidP="007A3EBF" w:rsidRDefault="007A3EBF" w14:paraId="5BE165D8" w14:textId="77777777">
      <w:pPr>
        <w:ind w:left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2.   END CALL, ON A POSITIVE NOTE, IF POSSIBLE.</w:t>
      </w:r>
    </w:p>
    <w:p w:rsidRPr="00900979" w:rsidR="007A3EBF" w:rsidP="007A3EBF" w:rsidRDefault="007A3EBF" w14:paraId="710D046E" w14:textId="43B32B03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3.   ENTER THE CORRECT REFUSAL CODE AND ENTER DETAILED NOTES ABOUT THE CONCERNS AND THE STEPS YOU TOOK TO AVOID THE REFUSAL.</w:t>
      </w:r>
    </w:p>
    <w:p w:rsidRPr="00900979" w:rsidR="007A3EBF" w:rsidP="007A3EBF" w:rsidRDefault="007A3EBF" w14:paraId="1B6FDE8F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2DB9CB53" w14:textId="465D8FCF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IF THE RESPONDET SAYS THEY ALREADY COMPLETED THE ONLINE SURVEY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7A3EBF" w:rsidP="007A3EBF" w:rsidRDefault="007A3EBF" w14:paraId="4BB9EB8B" w14:textId="77777777">
      <w:pPr>
        <w:ind w:left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1.   THANK THEM AND ASK FOR THE COMPLETION DATE. </w:t>
      </w:r>
    </w:p>
    <w:p w:rsidRPr="00900979" w:rsidR="007A3EBF" w:rsidP="007A3EBF" w:rsidRDefault="007A3EBF" w14:paraId="368E1CC5" w14:textId="77777777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2.   EXPLAIN THAT YOU MAY BE CALLING AGAIN IF A PROBLEM WITH THE SURVEY IS FOUND.</w:t>
      </w:r>
    </w:p>
    <w:p w:rsidRPr="00900979" w:rsidR="007A3EBF" w:rsidP="007A3EBF" w:rsidRDefault="007A3EBF" w14:paraId="04F29347" w14:textId="6DCF8313">
      <w:pPr>
        <w:ind w:left="720" w:hanging="360"/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lastRenderedPageBreak/>
        <w:t xml:space="preserve">3.   END CALL. TRANSMIT TO SEE IF A FINAL CODE APPEARS FOR THIS CASE. IF NOT, ENTER CODE </w:t>
      </w:r>
      <w:r w:rsidRPr="00900979" w:rsidR="00894CDF">
        <w:rPr>
          <w:rFonts w:ascii="Verdana" w:hAnsi="Verdana"/>
          <w:sz w:val="20"/>
          <w:szCs w:val="20"/>
        </w:rPr>
        <w:t xml:space="preserve">INDICATING THEY ALREADY COMPLETED THE SURVEY </w:t>
      </w:r>
      <w:r w:rsidRPr="00900979">
        <w:rPr>
          <w:rFonts w:ascii="Verdana" w:hAnsi="Verdana"/>
          <w:sz w:val="20"/>
          <w:szCs w:val="20"/>
        </w:rPr>
        <w:t>AND CASE NOTES, INCLUDING COMPLETION DATE OR POSSIBLE DATE.</w:t>
      </w:r>
    </w:p>
    <w:p w:rsidRPr="00900979" w:rsidR="007A3EBF" w:rsidP="007A3EBF" w:rsidRDefault="007A3EBF" w14:paraId="6908B8DF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0EA9380E" w14:textId="77777777">
      <w:pPr>
        <w:rPr>
          <w:rFonts w:ascii="Verdana" w:hAnsi="Verdana" w:cs="Times New Roman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MESSAGES TO LEAVE ON VOICEMAIL:</w:t>
      </w:r>
    </w:p>
    <w:p w:rsidRPr="00900979" w:rsidR="007A3EBF" w:rsidP="007A3EBF" w:rsidRDefault="007A3EBF" w14:paraId="0CD819ED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SUGGESTED TALKING POINTS WHEN LEAVING A MESSAGE IF YOU HAVE REACHED THE RESPONDENT’S ANSWERING MACHINE/VOICEMAIL</w:t>
      </w:r>
      <w:r w:rsidRPr="00900979">
        <w:rPr>
          <w:rFonts w:ascii="Verdana" w:hAnsi="Verdana"/>
          <w:sz w:val="20"/>
          <w:szCs w:val="20"/>
        </w:rPr>
        <w:t>:</w:t>
      </w:r>
    </w:p>
    <w:p w:rsidRPr="00900979" w:rsidR="007A3EBF" w:rsidP="007A3EBF" w:rsidRDefault="007A3EBF" w14:paraId="59674C59" w14:textId="061B8F11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</w:t>
      </w:r>
      <w:r w:rsidRPr="00900979" w:rsidR="00D50B8A">
        <w:rPr>
          <w:rFonts w:ascii="Verdana" w:hAnsi="Verdana"/>
          <w:sz w:val="20"/>
          <w:szCs w:val="20"/>
        </w:rPr>
        <w:t xml:space="preserve">from RTI International on behalf of the U.S. Food and Drug Administration </w:t>
      </w:r>
      <w:r w:rsidRPr="00900979">
        <w:rPr>
          <w:rFonts w:ascii="Verdana" w:hAnsi="Verdana"/>
          <w:sz w:val="20"/>
          <w:szCs w:val="20"/>
        </w:rPr>
        <w:t>about the Evaluation of the Public Education Campaign on Teen Tobacco (ExPECTT)</w:t>
      </w:r>
      <w:r w:rsidRPr="00900979" w:rsidR="001C38E3">
        <w:rPr>
          <w:rFonts w:ascii="Verdana" w:hAnsi="Verdana"/>
          <w:sz w:val="20"/>
          <w:szCs w:val="20"/>
        </w:rPr>
        <w:t>. This is</w:t>
      </w:r>
      <w:r w:rsidRPr="00900979">
        <w:rPr>
          <w:rFonts w:ascii="Verdana" w:hAnsi="Verdana"/>
          <w:sz w:val="20"/>
          <w:szCs w:val="20"/>
        </w:rPr>
        <w:t xml:space="preserve"> an important study sponsored by the U.S. Food and Drug Administration.  You may recall completing an in-person interview for this study in the spring or summer of </w:t>
      </w:r>
      <w:r w:rsidRPr="00900979" w:rsidR="00894CDF">
        <w:rPr>
          <w:rFonts w:ascii="Verdana" w:hAnsi="Verdana"/>
          <w:sz w:val="20"/>
          <w:szCs w:val="20"/>
        </w:rPr>
        <w:t>this/</w:t>
      </w:r>
      <w:r w:rsidRPr="00900979">
        <w:rPr>
          <w:rFonts w:ascii="Verdana" w:hAnsi="Verdana"/>
          <w:sz w:val="20"/>
          <w:szCs w:val="20"/>
        </w:rPr>
        <w:t xml:space="preserve">last year.  Recently we sent you a letter and email asking you to complete a follow-up questionnaire online.  If you complete the questionnaire online on or before </w:t>
      </w:r>
      <w:r w:rsidRPr="00900979" w:rsidR="008C7536">
        <w:rPr>
          <w:rFonts w:ascii="Verdana" w:hAnsi="Verdana"/>
          <w:sz w:val="20"/>
          <w:szCs w:val="20"/>
        </w:rPr>
        <w:t>[ADD DATE]</w:t>
      </w:r>
      <w:r w:rsidRPr="00900979" w:rsidR="00900979">
        <w:rPr>
          <w:rFonts w:ascii="Verdana" w:hAnsi="Verdana"/>
          <w:sz w:val="20"/>
          <w:szCs w:val="20"/>
        </w:rPr>
        <w:t xml:space="preserve"> </w:t>
      </w:r>
      <w:r w:rsidRPr="00900979">
        <w:rPr>
          <w:rFonts w:ascii="Verdana" w:hAnsi="Verdana"/>
          <w:sz w:val="20"/>
          <w:szCs w:val="20"/>
        </w:rPr>
        <w:t>you will receive $</w:t>
      </w:r>
      <w:r w:rsidRPr="00900979" w:rsidR="008C7536">
        <w:rPr>
          <w:rFonts w:ascii="Verdana" w:hAnsi="Verdana"/>
          <w:sz w:val="20"/>
          <w:szCs w:val="20"/>
        </w:rPr>
        <w:t xml:space="preserve">30 </w:t>
      </w:r>
      <w:r w:rsidRPr="00900979">
        <w:rPr>
          <w:rFonts w:ascii="Verdana" w:hAnsi="Verdana"/>
          <w:sz w:val="20"/>
          <w:szCs w:val="20"/>
        </w:rPr>
        <w:t>or $2</w:t>
      </w:r>
      <w:r w:rsidRPr="00900979" w:rsidR="008C7536">
        <w:rPr>
          <w:rFonts w:ascii="Verdana" w:hAnsi="Verdana"/>
          <w:sz w:val="20"/>
          <w:szCs w:val="20"/>
        </w:rPr>
        <w:t>5</w:t>
      </w:r>
      <w:r w:rsidRPr="00900979">
        <w:rPr>
          <w:rFonts w:ascii="Verdana" w:hAnsi="Verdana"/>
          <w:sz w:val="20"/>
          <w:szCs w:val="20"/>
        </w:rPr>
        <w:t xml:space="preserve"> if you complete the survey after </w:t>
      </w:r>
      <w:r w:rsidRPr="00900979" w:rsidR="008C7536">
        <w:rPr>
          <w:rFonts w:ascii="Verdana" w:hAnsi="Verdana" w:eastAsia="Calibri"/>
          <w:sz w:val="20"/>
          <w:szCs w:val="20"/>
        </w:rPr>
        <w:t>[ADD DATE]</w:t>
      </w:r>
      <w:r w:rsidRPr="00900979">
        <w:rPr>
          <w:rFonts w:ascii="Verdana" w:hAnsi="Verdana"/>
          <w:sz w:val="20"/>
          <w:szCs w:val="20"/>
        </w:rPr>
        <w:t>.  Please call me at [INSERT YOUR PHONE # HERE.].  Thank you.</w:t>
      </w:r>
    </w:p>
    <w:p w:rsidRPr="00900979" w:rsidR="007A3EBF" w:rsidP="007A3EBF" w:rsidRDefault="007A3EBF" w14:paraId="6AE8D576" w14:textId="77777777">
      <w:pPr>
        <w:rPr>
          <w:rFonts w:ascii="Verdana" w:hAnsi="Verdana" w:cs="Times New Roman"/>
          <w:b/>
          <w:bCs/>
          <w:sz w:val="20"/>
          <w:szCs w:val="20"/>
        </w:rPr>
      </w:pPr>
    </w:p>
    <w:p w:rsidRPr="00900979" w:rsidR="007A3EBF" w:rsidP="007A3EBF" w:rsidRDefault="007A3EBF" w14:paraId="0151F5A0" w14:textId="77777777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SUGGESTED TALKING POINTS WHEN LEAVING A MESSAGE IF YOU HAVE REACHED A GENERIC ANSWERING MACHINE/VOICEMAIL, WHEN YOU DON’T KNOW IF THIS IS THE RESPONDENT’S VOICEMAIL:</w:t>
      </w:r>
    </w:p>
    <w:p w:rsidRPr="00900979" w:rsidR="007A3EBF" w:rsidP="007A3EBF" w:rsidRDefault="007A3EBF" w14:paraId="4048A203" w14:textId="07064D94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[FIRST AND LAST NAME]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on behalf of the </w:t>
      </w:r>
      <w:r w:rsidRPr="00900979" w:rsidR="00555326">
        <w:rPr>
          <w:rFonts w:ascii="Verdana" w:hAnsi="Verdana"/>
          <w:sz w:val="20"/>
          <w:szCs w:val="20"/>
        </w:rPr>
        <w:t xml:space="preserve">U.S. </w:t>
      </w:r>
      <w:r w:rsidRPr="00900979">
        <w:rPr>
          <w:rFonts w:ascii="Verdana" w:hAnsi="Verdana"/>
          <w:sz w:val="20"/>
          <w:szCs w:val="20"/>
        </w:rPr>
        <w:t>Food and Drug Administration regarding an important research study. Please call me at [INSERT YOUR PHONE # HERE.]. Thank you.</w:t>
      </w:r>
    </w:p>
    <w:p w:rsidRPr="00900979" w:rsidR="007A3EBF" w:rsidP="007A3EBF" w:rsidRDefault="007A3EBF" w14:paraId="3D7C3158" w14:textId="77777777">
      <w:pPr>
        <w:rPr>
          <w:rFonts w:ascii="Verdana" w:hAnsi="Verdana"/>
          <w:b/>
          <w:bCs/>
          <w:sz w:val="20"/>
          <w:szCs w:val="20"/>
        </w:rPr>
      </w:pPr>
    </w:p>
    <w:p w:rsidRPr="00900979" w:rsidR="007A3EBF" w:rsidP="007A3EBF" w:rsidRDefault="007A3EBF" w14:paraId="607DE39E" w14:textId="77777777">
      <w:pPr>
        <w:rPr>
          <w:rFonts w:ascii="Verdana" w:hAnsi="Verdana"/>
          <w:b/>
          <w:bCs/>
          <w:sz w:val="20"/>
          <w:szCs w:val="20"/>
        </w:rPr>
      </w:pPr>
      <w:r w:rsidRPr="00900979">
        <w:rPr>
          <w:rFonts w:ascii="Verdana" w:hAnsi="Verdana"/>
          <w:b/>
          <w:bCs/>
          <w:sz w:val="20"/>
          <w:szCs w:val="20"/>
        </w:rPr>
        <w:t>TALKING POINTS FOR A “LIVE CALL” WHEN TRYING TO LOCATE A CHILD WHO HAS MOVED</w:t>
      </w:r>
    </w:p>
    <w:p w:rsidRPr="00900979" w:rsidR="007A3EBF" w:rsidP="007A3EBF" w:rsidRDefault="007A3EBF" w14:paraId="58921EC1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ASK TO SPEAK TO THE RESPONDENT’S CONTACT PERSON:</w:t>
      </w:r>
    </w:p>
    <w:p w:rsidRPr="00900979" w:rsidR="007A3EBF" w:rsidP="007A3EBF" w:rsidRDefault="007A3EBF" w14:paraId="78B2C3B4" w14:textId="13BA1125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 xml:space="preserve">Hello, my name is ______________. 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about an important research study sponsored by the U.S. Food and Drug Administration.  May I speak with _____________?</w:t>
      </w:r>
    </w:p>
    <w:p w:rsidRPr="00900979" w:rsidR="007A3EBF" w:rsidP="007A3EBF" w:rsidRDefault="007A3EBF" w14:paraId="7D0AB850" w14:textId="77777777">
      <w:pPr>
        <w:rPr>
          <w:rFonts w:ascii="Verdana" w:hAnsi="Verdana"/>
          <w:sz w:val="20"/>
          <w:szCs w:val="20"/>
        </w:rPr>
      </w:pPr>
    </w:p>
    <w:p w:rsidRPr="00900979" w:rsidR="007A3EBF" w:rsidP="007A3EBF" w:rsidRDefault="007A3EBF" w14:paraId="1F4DD2DF" w14:textId="77777777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ONCE THE PERSON IS ON THE PHONE:</w:t>
      </w:r>
    </w:p>
    <w:p w:rsidRPr="00900979" w:rsidR="007A3EBF" w:rsidP="007A3EBF" w:rsidRDefault="007A3EBF" w14:paraId="079F6798" w14:textId="6A4C23BD">
      <w:pPr>
        <w:rPr>
          <w:rFonts w:ascii="Verdana" w:hAnsi="Verdana"/>
          <w:sz w:val="20"/>
          <w:szCs w:val="20"/>
        </w:rPr>
      </w:pPr>
      <w:r w:rsidRPr="00900979">
        <w:rPr>
          <w:rFonts w:ascii="Verdana" w:hAnsi="Verdana"/>
          <w:sz w:val="20"/>
          <w:szCs w:val="20"/>
        </w:rPr>
        <w:t>Hello, my name is ______________.  </w:t>
      </w:r>
      <w:proofErr w:type="gramStart"/>
      <w:r w:rsidRPr="00900979">
        <w:rPr>
          <w:rFonts w:ascii="Verdana" w:hAnsi="Verdana"/>
          <w:sz w:val="20"/>
          <w:szCs w:val="20"/>
        </w:rPr>
        <w:t>I'm</w:t>
      </w:r>
      <w:proofErr w:type="gramEnd"/>
      <w:r w:rsidRPr="00900979">
        <w:rPr>
          <w:rFonts w:ascii="Verdana" w:hAnsi="Verdana"/>
          <w:sz w:val="20"/>
          <w:szCs w:val="20"/>
        </w:rPr>
        <w:t xml:space="preserve"> calling from RTI International about an important research study sponsored by the U.S. Food and Drug Administration.  </w:t>
      </w:r>
      <w:proofErr w:type="gramStart"/>
      <w:r w:rsidRPr="00900979">
        <w:rPr>
          <w:rFonts w:ascii="Verdana" w:hAnsi="Verdana"/>
          <w:sz w:val="20"/>
          <w:szCs w:val="20"/>
        </w:rPr>
        <w:t>I’m</w:t>
      </w:r>
      <w:proofErr w:type="gramEnd"/>
      <w:r w:rsidRPr="00900979">
        <w:rPr>
          <w:rFonts w:ascii="Verdana" w:hAnsi="Verdana"/>
          <w:sz w:val="20"/>
          <w:szCs w:val="20"/>
        </w:rPr>
        <w:t xml:space="preserve"> trying to reach [YOUTH FIRST AND LAST NAME].  [He/she] gave me your contact information as someone who would be able to help me find [him/her].  [He/she] participated in this study in the past and I would like to offer them the opportunity to participate again. </w:t>
      </w:r>
      <w:r w:rsidRPr="00900979" w:rsidR="00894CDF">
        <w:rPr>
          <w:rFonts w:ascii="Verdana" w:hAnsi="Verdana"/>
          <w:sz w:val="20"/>
          <w:szCs w:val="20"/>
        </w:rPr>
        <w:t xml:space="preserve">If they complete the questionnaire online on or before [ADD DATE] they will receive $30 or $25 if you complete the survey after </w:t>
      </w:r>
      <w:r w:rsidRPr="00900979" w:rsidR="00894CDF">
        <w:rPr>
          <w:rFonts w:ascii="Verdana" w:hAnsi="Verdana" w:eastAsia="Calibri"/>
          <w:sz w:val="20"/>
          <w:szCs w:val="20"/>
        </w:rPr>
        <w:t>[ADD DATE]</w:t>
      </w:r>
      <w:r w:rsidRPr="00900979" w:rsidR="00894CDF">
        <w:rPr>
          <w:rFonts w:ascii="Verdana" w:hAnsi="Verdana"/>
          <w:sz w:val="20"/>
          <w:szCs w:val="20"/>
        </w:rPr>
        <w:t>. W</w:t>
      </w:r>
      <w:r w:rsidRPr="00900979">
        <w:rPr>
          <w:rFonts w:ascii="Verdana" w:hAnsi="Verdana"/>
          <w:sz w:val="20"/>
          <w:szCs w:val="20"/>
        </w:rPr>
        <w:t>ould you be willing to pass along my name and number to [him/her]?  PROVIDE YOUR NAME AND PHONE NUMBER.</w:t>
      </w:r>
    </w:p>
    <w:p w:rsidR="007A3EBF" w:rsidRDefault="007A3EBF" w14:paraId="5C65E9B6" w14:textId="77777777"/>
    <w:sectPr w:rsidR="007A3EBF" w:rsidSect="00900979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101BD"/>
    <w:multiLevelType w:val="hybridMultilevel"/>
    <w:tmpl w:val="D332C960"/>
    <w:lvl w:ilvl="0" w:tplc="2D1840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04913"/>
    <w:multiLevelType w:val="hybridMultilevel"/>
    <w:tmpl w:val="7D84BAFA"/>
    <w:lvl w:ilvl="0" w:tplc="83D4E25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A581E"/>
    <w:multiLevelType w:val="hybridMultilevel"/>
    <w:tmpl w:val="0762B1E2"/>
    <w:lvl w:ilvl="0" w:tplc="DDB27EE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0F2774"/>
    <w:multiLevelType w:val="hybridMultilevel"/>
    <w:tmpl w:val="A1B0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9719AF"/>
    <w:multiLevelType w:val="hybridMultilevel"/>
    <w:tmpl w:val="A0485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9F316A"/>
    <w:multiLevelType w:val="hybridMultilevel"/>
    <w:tmpl w:val="EDF6957C"/>
    <w:lvl w:ilvl="0" w:tplc="8C8A3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F742B7"/>
    <w:multiLevelType w:val="hybridMultilevel"/>
    <w:tmpl w:val="A0485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bUwNzY3NzAzMDFT0lEKTi0uzszPAykwqwUA3P9w/ywAAAA="/>
  </w:docVars>
  <w:rsids>
    <w:rsidRoot w:val="003C2696"/>
    <w:rsid w:val="00087CF8"/>
    <w:rsid w:val="00161ABF"/>
    <w:rsid w:val="00193888"/>
    <w:rsid w:val="001A5939"/>
    <w:rsid w:val="001B39B4"/>
    <w:rsid w:val="001C38E3"/>
    <w:rsid w:val="00217D60"/>
    <w:rsid w:val="003310B9"/>
    <w:rsid w:val="0038664F"/>
    <w:rsid w:val="003C2696"/>
    <w:rsid w:val="003E7B35"/>
    <w:rsid w:val="0040432C"/>
    <w:rsid w:val="00406B3E"/>
    <w:rsid w:val="00450E01"/>
    <w:rsid w:val="00454B3F"/>
    <w:rsid w:val="00465867"/>
    <w:rsid w:val="004B7658"/>
    <w:rsid w:val="00555326"/>
    <w:rsid w:val="00600E3B"/>
    <w:rsid w:val="00640BCF"/>
    <w:rsid w:val="006461F1"/>
    <w:rsid w:val="006914D2"/>
    <w:rsid w:val="00711BD3"/>
    <w:rsid w:val="007539FC"/>
    <w:rsid w:val="007A3EBF"/>
    <w:rsid w:val="0080649E"/>
    <w:rsid w:val="00834D45"/>
    <w:rsid w:val="00894CDF"/>
    <w:rsid w:val="00894FDB"/>
    <w:rsid w:val="008B7657"/>
    <w:rsid w:val="008C7536"/>
    <w:rsid w:val="00900979"/>
    <w:rsid w:val="0094162C"/>
    <w:rsid w:val="00946573"/>
    <w:rsid w:val="00981958"/>
    <w:rsid w:val="009B05D9"/>
    <w:rsid w:val="00B7796E"/>
    <w:rsid w:val="00C11E00"/>
    <w:rsid w:val="00C74631"/>
    <w:rsid w:val="00D4019B"/>
    <w:rsid w:val="00D50B8A"/>
    <w:rsid w:val="00D66506"/>
    <w:rsid w:val="00E21343"/>
    <w:rsid w:val="00EB2899"/>
    <w:rsid w:val="00F4369B"/>
    <w:rsid w:val="00FB3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C879C"/>
  <w15:chartTrackingRefBased/>
  <w15:docId w15:val="{583DA658-7649-403C-948C-8B62D5236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69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cS List Paragraph,List Paragraph1"/>
    <w:basedOn w:val="Normal"/>
    <w:uiPriority w:val="34"/>
    <w:qFormat/>
    <w:rsid w:val="003C2696"/>
    <w:pPr>
      <w:ind w:left="720"/>
      <w:contextualSpacing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C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C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6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4F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4F"/>
    <w:rPr>
      <w:rFonts w:ascii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11E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92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xpectt.rti.org/" TargetMode="External"/><Relationship Id="rId5" Type="http://schemas.openxmlformats.org/officeDocument/2006/relationships/hyperlink" Target="https://expectt.rti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72</Words>
  <Characters>896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er, Ryan</dc:creator>
  <cp:keywords/>
  <dc:description/>
  <cp:lastModifiedBy>Chapman, LeTonya</cp:lastModifiedBy>
  <cp:revision>4</cp:revision>
  <dcterms:created xsi:type="dcterms:W3CDTF">2020-08-27T17:28:00Z</dcterms:created>
  <dcterms:modified xsi:type="dcterms:W3CDTF">2020-08-27T18:48:00Z</dcterms:modified>
</cp:coreProperties>
</file>